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7A2231" w14:textId="219926B1" w:rsidR="007254D0" w:rsidRPr="00682F88" w:rsidRDefault="3C5CBF0C" w:rsidP="5189B261">
      <w:pPr>
        <w:jc w:val="center"/>
        <w:rPr>
          <w:rFonts w:ascii="Arial" w:eastAsia="Arial" w:hAnsi="Arial" w:cs="Arial"/>
          <w:b/>
          <w:bCs/>
          <w:sz w:val="28"/>
          <w:szCs w:val="28"/>
          <w:lang w:val="en"/>
        </w:rPr>
      </w:pPr>
      <w:bookmarkStart w:id="0" w:name="_GoBack"/>
      <w:bookmarkEnd w:id="0"/>
      <w:r w:rsidRPr="5189B261">
        <w:rPr>
          <w:rFonts w:ascii="Arial" w:eastAsia="Arial" w:hAnsi="Arial" w:cs="Arial"/>
          <w:b/>
          <w:bCs/>
          <w:sz w:val="28"/>
          <w:szCs w:val="28"/>
          <w:lang w:val="en"/>
        </w:rPr>
        <w:t xml:space="preserve"> </w:t>
      </w:r>
      <w:r w:rsidR="007254D0" w:rsidRPr="5189B261">
        <w:rPr>
          <w:rFonts w:ascii="Arial" w:eastAsia="Arial" w:hAnsi="Arial" w:cs="Arial"/>
          <w:b/>
          <w:bCs/>
          <w:sz w:val="28"/>
          <w:szCs w:val="28"/>
          <w:lang w:val="en"/>
        </w:rPr>
        <w:t>SNHS All-School Meeting</w:t>
      </w:r>
    </w:p>
    <w:p w14:paraId="44CCD05B" w14:textId="5307B0AE" w:rsidR="00924521" w:rsidRDefault="00924521" w:rsidP="673AD3E7">
      <w:pPr>
        <w:jc w:val="center"/>
        <w:rPr>
          <w:sz w:val="24"/>
          <w:szCs w:val="24"/>
        </w:rPr>
      </w:pPr>
      <w:r w:rsidRPr="673AD3E7">
        <w:rPr>
          <w:sz w:val="24"/>
          <w:szCs w:val="24"/>
        </w:rPr>
        <w:t>Location: UW1-2</w:t>
      </w:r>
      <w:r w:rsidR="146CC0B5" w:rsidRPr="673AD3E7">
        <w:rPr>
          <w:sz w:val="24"/>
          <w:szCs w:val="24"/>
        </w:rPr>
        <w:t>80</w:t>
      </w:r>
    </w:p>
    <w:p w14:paraId="2DDDD810" w14:textId="6B9D2775" w:rsidR="00D50E19" w:rsidRPr="00682F88" w:rsidRDefault="00804605" w:rsidP="16D1B283">
      <w:pPr>
        <w:spacing w:after="0"/>
        <w:jc w:val="center"/>
        <w:rPr>
          <w:rFonts w:ascii="Arial" w:eastAsia="Arial" w:hAnsi="Arial" w:cs="Arial"/>
          <w:b/>
          <w:bCs/>
          <w:i/>
          <w:iCs/>
          <w:lang w:val="en"/>
        </w:rPr>
      </w:pPr>
      <w:r w:rsidRPr="16D1B283">
        <w:rPr>
          <w:rFonts w:ascii="Arial" w:eastAsia="Arial" w:hAnsi="Arial" w:cs="Arial"/>
          <w:b/>
          <w:bCs/>
          <w:i/>
          <w:iCs/>
          <w:lang w:val="en"/>
        </w:rPr>
        <w:t>1</w:t>
      </w:r>
      <w:r w:rsidR="05D1F520" w:rsidRPr="16D1B283">
        <w:rPr>
          <w:rFonts w:ascii="Arial" w:eastAsia="Arial" w:hAnsi="Arial" w:cs="Arial"/>
          <w:b/>
          <w:bCs/>
          <w:i/>
          <w:iCs/>
          <w:lang w:val="en"/>
        </w:rPr>
        <w:t>1</w:t>
      </w:r>
      <w:r w:rsidRPr="16D1B283">
        <w:rPr>
          <w:rFonts w:ascii="Arial" w:eastAsia="Arial" w:hAnsi="Arial" w:cs="Arial"/>
          <w:b/>
          <w:bCs/>
          <w:i/>
          <w:iCs/>
          <w:lang w:val="en"/>
        </w:rPr>
        <w:t>/0</w:t>
      </w:r>
      <w:r w:rsidR="7E20511C" w:rsidRPr="16D1B283">
        <w:rPr>
          <w:rFonts w:ascii="Arial" w:eastAsia="Arial" w:hAnsi="Arial" w:cs="Arial"/>
          <w:b/>
          <w:bCs/>
          <w:i/>
          <w:iCs/>
          <w:lang w:val="en"/>
        </w:rPr>
        <w:t>5</w:t>
      </w:r>
      <w:r w:rsidRPr="16D1B283">
        <w:rPr>
          <w:rFonts w:ascii="Arial" w:eastAsia="Arial" w:hAnsi="Arial" w:cs="Arial"/>
          <w:b/>
          <w:bCs/>
          <w:i/>
          <w:iCs/>
          <w:lang w:val="en"/>
        </w:rPr>
        <w:t>/25</w:t>
      </w:r>
    </w:p>
    <w:p w14:paraId="32B6B627" w14:textId="77777777" w:rsidR="00D50E19" w:rsidRPr="00682F88" w:rsidRDefault="00D50E19" w:rsidP="00D50E19">
      <w:pPr>
        <w:jc w:val="center"/>
        <w:rPr>
          <w:rFonts w:ascii="Arial" w:eastAsia="Arial" w:hAnsi="Arial" w:cs="Arial"/>
          <w:b/>
          <w:szCs w:val="24"/>
          <w:u w:val="single"/>
          <w:lang w:val="en"/>
        </w:rPr>
      </w:pPr>
      <w:r w:rsidRPr="04383FAC">
        <w:rPr>
          <w:rFonts w:ascii="Arial" w:eastAsia="Arial" w:hAnsi="Arial" w:cs="Arial"/>
          <w:b/>
          <w:bCs/>
          <w:u w:val="single"/>
          <w:lang w:val="en"/>
        </w:rPr>
        <w:t>Agenda</w:t>
      </w:r>
    </w:p>
    <w:p w14:paraId="1DF94275" w14:textId="3E2CB057" w:rsidR="000C4DB9" w:rsidRPr="00907E84" w:rsidRDefault="00ED4ADD" w:rsidP="04383FAC">
      <w:pPr>
        <w:jc w:val="center"/>
        <w:rPr>
          <w:sz w:val="24"/>
          <w:szCs w:val="24"/>
        </w:rPr>
      </w:pPr>
      <w:hyperlink r:id="rId11" w:tgtFrame="_blank" w:history="1">
        <w:r w:rsidR="00907E84" w:rsidRPr="00907E84">
          <w:rPr>
            <w:rStyle w:val="Hyperlink"/>
            <w:sz w:val="24"/>
            <w:szCs w:val="24"/>
          </w:rPr>
          <w:t>https://washington.zoom.us/j/94288280988</w:t>
        </w:r>
      </w:hyperlink>
      <w:r w:rsidR="00907E84" w:rsidRPr="00907E84">
        <w:rPr>
          <w:sz w:val="24"/>
          <w:szCs w:val="24"/>
        </w:rPr>
        <w:t> </w:t>
      </w:r>
    </w:p>
    <w:tbl>
      <w:tblPr>
        <w:tblStyle w:val="TableGrid"/>
        <w:tblW w:w="14185" w:type="dxa"/>
        <w:tblInd w:w="265" w:type="dxa"/>
        <w:tblLook w:val="04A0" w:firstRow="1" w:lastRow="0" w:firstColumn="1" w:lastColumn="0" w:noHBand="0" w:noVBand="1"/>
      </w:tblPr>
      <w:tblGrid>
        <w:gridCol w:w="640"/>
        <w:gridCol w:w="2164"/>
        <w:gridCol w:w="5775"/>
        <w:gridCol w:w="5606"/>
      </w:tblGrid>
      <w:tr w:rsidR="00924521" w:rsidRPr="00EF1E59" w14:paraId="5769D7ED" w14:textId="77777777" w:rsidTr="7788E7FF">
        <w:trPr>
          <w:trHeight w:val="420"/>
        </w:trPr>
        <w:tc>
          <w:tcPr>
            <w:tcW w:w="640" w:type="dxa"/>
          </w:tcPr>
          <w:p w14:paraId="462278BE" w14:textId="77777777" w:rsidR="00924521" w:rsidRPr="00EF1E59" w:rsidRDefault="00924521" w:rsidP="00E13513">
            <w:pPr>
              <w:ind w:left="180" w:right="-90"/>
              <w:rPr>
                <w:sz w:val="24"/>
                <w:szCs w:val="24"/>
              </w:rPr>
            </w:pPr>
          </w:p>
        </w:tc>
        <w:tc>
          <w:tcPr>
            <w:tcW w:w="2164" w:type="dxa"/>
          </w:tcPr>
          <w:p w14:paraId="337EF5F4" w14:textId="77777777" w:rsidR="00924521" w:rsidRPr="00EF1E59" w:rsidRDefault="00924521" w:rsidP="0093596D">
            <w:pPr>
              <w:rPr>
                <w:rFonts w:cstheme="minorHAnsi"/>
                <w:sz w:val="24"/>
                <w:szCs w:val="24"/>
              </w:rPr>
            </w:pPr>
            <w:r w:rsidRPr="00EF1E59">
              <w:rPr>
                <w:rFonts w:cstheme="minorHAnsi"/>
                <w:sz w:val="24"/>
                <w:szCs w:val="24"/>
              </w:rPr>
              <w:t>Time</w:t>
            </w:r>
          </w:p>
        </w:tc>
        <w:tc>
          <w:tcPr>
            <w:tcW w:w="5775" w:type="dxa"/>
          </w:tcPr>
          <w:p w14:paraId="28AE5ED2" w14:textId="77777777" w:rsidR="00924521" w:rsidRPr="00EF1E59" w:rsidRDefault="00924521" w:rsidP="0093596D">
            <w:pPr>
              <w:rPr>
                <w:rFonts w:cstheme="minorHAnsi"/>
                <w:sz w:val="24"/>
                <w:szCs w:val="24"/>
              </w:rPr>
            </w:pPr>
            <w:r w:rsidRPr="00EF1E59">
              <w:rPr>
                <w:rFonts w:cstheme="minorHAnsi"/>
                <w:sz w:val="24"/>
                <w:szCs w:val="24"/>
              </w:rPr>
              <w:t>Topic</w:t>
            </w:r>
          </w:p>
        </w:tc>
        <w:tc>
          <w:tcPr>
            <w:tcW w:w="5606" w:type="dxa"/>
          </w:tcPr>
          <w:p w14:paraId="44785536" w14:textId="77777777" w:rsidR="00924521" w:rsidRPr="00EF1E59" w:rsidRDefault="00924521" w:rsidP="0093596D">
            <w:pPr>
              <w:rPr>
                <w:rFonts w:cstheme="minorHAnsi"/>
                <w:sz w:val="24"/>
                <w:szCs w:val="24"/>
              </w:rPr>
            </w:pPr>
            <w:r w:rsidRPr="00EF1E59">
              <w:rPr>
                <w:rFonts w:cstheme="minorHAnsi"/>
                <w:sz w:val="24"/>
                <w:szCs w:val="24"/>
              </w:rPr>
              <w:t>Presenter</w:t>
            </w:r>
          </w:p>
        </w:tc>
      </w:tr>
      <w:tr w:rsidR="00924521" w:rsidRPr="00EF1E59" w14:paraId="6690CB7D" w14:textId="77777777" w:rsidTr="7788E7FF">
        <w:trPr>
          <w:trHeight w:val="720"/>
        </w:trPr>
        <w:tc>
          <w:tcPr>
            <w:tcW w:w="640" w:type="dxa"/>
          </w:tcPr>
          <w:p w14:paraId="128D7ABD" w14:textId="77777777" w:rsidR="00924521" w:rsidRPr="00EF1E59" w:rsidRDefault="00924521" w:rsidP="00E13513">
            <w:pPr>
              <w:ind w:left="180" w:right="-90"/>
              <w:rPr>
                <w:sz w:val="24"/>
                <w:szCs w:val="24"/>
              </w:rPr>
            </w:pPr>
            <w:r w:rsidRPr="5189B261">
              <w:rPr>
                <w:sz w:val="24"/>
                <w:szCs w:val="24"/>
              </w:rPr>
              <w:t>1</w:t>
            </w:r>
          </w:p>
        </w:tc>
        <w:tc>
          <w:tcPr>
            <w:tcW w:w="2164" w:type="dxa"/>
          </w:tcPr>
          <w:p w14:paraId="58AA5DC1" w14:textId="15650055" w:rsidR="00924521" w:rsidRPr="00EF1E59" w:rsidRDefault="3AD56ABD" w:rsidP="0E705708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9:</w:t>
            </w:r>
            <w:r w:rsidR="7A2C3281" w:rsidRPr="7788E7FF">
              <w:rPr>
                <w:sz w:val="24"/>
                <w:szCs w:val="24"/>
              </w:rPr>
              <w:t>3</w:t>
            </w:r>
            <w:r w:rsidRPr="7788E7FF">
              <w:rPr>
                <w:sz w:val="24"/>
                <w:szCs w:val="24"/>
              </w:rPr>
              <w:t xml:space="preserve">0 – </w:t>
            </w:r>
            <w:r w:rsidR="2995DDBA" w:rsidRPr="7788E7FF">
              <w:rPr>
                <w:sz w:val="24"/>
                <w:szCs w:val="24"/>
              </w:rPr>
              <w:t>10:1</w:t>
            </w:r>
            <w:r w:rsidR="155946C4" w:rsidRPr="7788E7FF">
              <w:rPr>
                <w:sz w:val="24"/>
                <w:szCs w:val="24"/>
              </w:rPr>
              <w:t>5</w:t>
            </w:r>
            <w:r w:rsidR="453C66AF" w:rsidRPr="7788E7FF">
              <w:rPr>
                <w:sz w:val="24"/>
                <w:szCs w:val="24"/>
              </w:rPr>
              <w:t xml:space="preserve"> am</w:t>
            </w:r>
          </w:p>
        </w:tc>
        <w:tc>
          <w:tcPr>
            <w:tcW w:w="5775" w:type="dxa"/>
          </w:tcPr>
          <w:p w14:paraId="2C14CD1C" w14:textId="0B981054" w:rsidR="006D5BC9" w:rsidRPr="00C70D5A" w:rsidRDefault="00924521" w:rsidP="5906FB7D">
            <w:pPr>
              <w:rPr>
                <w:sz w:val="24"/>
                <w:szCs w:val="24"/>
              </w:rPr>
            </w:pPr>
            <w:r w:rsidRPr="5906FB7D">
              <w:rPr>
                <w:sz w:val="24"/>
                <w:szCs w:val="24"/>
              </w:rPr>
              <w:t>Welcome</w:t>
            </w:r>
            <w:r w:rsidR="265CAD94" w:rsidRPr="5906FB7D">
              <w:rPr>
                <w:sz w:val="24"/>
                <w:szCs w:val="24"/>
              </w:rPr>
              <w:t xml:space="preserve"> and </w:t>
            </w:r>
            <w:r w:rsidRPr="5906FB7D">
              <w:rPr>
                <w:sz w:val="24"/>
                <w:szCs w:val="24"/>
              </w:rPr>
              <w:t>Announcements</w:t>
            </w:r>
            <w:r w:rsidR="6F723D8F" w:rsidRPr="5906FB7D">
              <w:rPr>
                <w:sz w:val="24"/>
                <w:szCs w:val="24"/>
              </w:rPr>
              <w:t xml:space="preserve"> </w:t>
            </w:r>
          </w:p>
          <w:p w14:paraId="4D55C5CF" w14:textId="3AB06F62" w:rsidR="006D5BC9" w:rsidRPr="00C70D5A" w:rsidRDefault="30D3841E" w:rsidP="5906FB7D">
            <w:pPr>
              <w:rPr>
                <w:sz w:val="24"/>
                <w:szCs w:val="24"/>
              </w:rPr>
            </w:pPr>
            <w:r w:rsidRPr="5906FB7D">
              <w:rPr>
                <w:sz w:val="24"/>
                <w:szCs w:val="24"/>
              </w:rPr>
              <w:t>Dean’s Update</w:t>
            </w:r>
          </w:p>
          <w:p w14:paraId="1ADB9EB1" w14:textId="484DA2E9" w:rsidR="006D5BC9" w:rsidRPr="00C70D5A" w:rsidRDefault="30D3841E" w:rsidP="00C70D5A">
            <w:pPr>
              <w:rPr>
                <w:sz w:val="24"/>
                <w:szCs w:val="24"/>
              </w:rPr>
            </w:pPr>
            <w:r w:rsidRPr="5906FB7D">
              <w:rPr>
                <w:sz w:val="24"/>
                <w:szCs w:val="24"/>
              </w:rPr>
              <w:t>Budget Report</w:t>
            </w:r>
            <w:r w:rsidR="005C250D">
              <w:rPr>
                <w:sz w:val="24"/>
                <w:szCs w:val="24"/>
              </w:rPr>
              <w:t xml:space="preserve"> (November)</w:t>
            </w:r>
          </w:p>
        </w:tc>
        <w:tc>
          <w:tcPr>
            <w:tcW w:w="5606" w:type="dxa"/>
          </w:tcPr>
          <w:p w14:paraId="76639D27" w14:textId="3A51D617" w:rsidR="00B16A77" w:rsidRPr="00EF1E59" w:rsidRDefault="30D3841E" w:rsidP="5906FB7D">
            <w:pPr>
              <w:rPr>
                <w:sz w:val="24"/>
                <w:szCs w:val="24"/>
              </w:rPr>
            </w:pPr>
            <w:r w:rsidRPr="5906FB7D">
              <w:rPr>
                <w:sz w:val="24"/>
                <w:szCs w:val="24"/>
              </w:rPr>
              <w:t>Vanessa</w:t>
            </w:r>
            <w:r w:rsidR="00924521" w:rsidRPr="5906FB7D">
              <w:rPr>
                <w:sz w:val="24"/>
                <w:szCs w:val="24"/>
              </w:rPr>
              <w:t xml:space="preserve"> Lopez-Littleton</w:t>
            </w:r>
          </w:p>
        </w:tc>
      </w:tr>
      <w:tr w:rsidR="00736641" w:rsidRPr="00EF1E59" w14:paraId="6100E4ED" w14:textId="77777777" w:rsidTr="7788E7FF">
        <w:trPr>
          <w:trHeight w:val="720"/>
        </w:trPr>
        <w:tc>
          <w:tcPr>
            <w:tcW w:w="640" w:type="dxa"/>
          </w:tcPr>
          <w:p w14:paraId="276ACD5C" w14:textId="523AF7D9" w:rsidR="00736641" w:rsidRDefault="6AC9C243" w:rsidP="00E13513">
            <w:pPr>
              <w:ind w:left="180" w:right="-90"/>
              <w:rPr>
                <w:sz w:val="24"/>
                <w:szCs w:val="24"/>
              </w:rPr>
            </w:pPr>
            <w:r w:rsidRPr="5189B261">
              <w:rPr>
                <w:sz w:val="24"/>
                <w:szCs w:val="24"/>
              </w:rPr>
              <w:t>2</w:t>
            </w:r>
          </w:p>
        </w:tc>
        <w:tc>
          <w:tcPr>
            <w:tcW w:w="2164" w:type="dxa"/>
          </w:tcPr>
          <w:p w14:paraId="475511EC" w14:textId="0635D050" w:rsidR="00736641" w:rsidRPr="0CFC4911" w:rsidRDefault="22524445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10:1</w:t>
            </w:r>
            <w:r w:rsidR="1D0631AE" w:rsidRPr="7788E7FF">
              <w:rPr>
                <w:sz w:val="24"/>
                <w:szCs w:val="24"/>
              </w:rPr>
              <w:t>5</w:t>
            </w:r>
            <w:r w:rsidRPr="7788E7FF">
              <w:rPr>
                <w:sz w:val="24"/>
                <w:szCs w:val="24"/>
              </w:rPr>
              <w:t xml:space="preserve"> – 1</w:t>
            </w:r>
            <w:r w:rsidR="75BFED21" w:rsidRPr="7788E7FF">
              <w:rPr>
                <w:sz w:val="24"/>
                <w:szCs w:val="24"/>
              </w:rPr>
              <w:t>0</w:t>
            </w:r>
            <w:r w:rsidRPr="7788E7FF">
              <w:rPr>
                <w:sz w:val="24"/>
                <w:szCs w:val="24"/>
              </w:rPr>
              <w:t>:</w:t>
            </w:r>
            <w:r w:rsidR="0D3B79C3" w:rsidRPr="7788E7FF">
              <w:rPr>
                <w:sz w:val="24"/>
                <w:szCs w:val="24"/>
              </w:rPr>
              <w:t>20</w:t>
            </w:r>
            <w:r w:rsidR="4DB6D2F7" w:rsidRPr="7788E7FF">
              <w:rPr>
                <w:sz w:val="24"/>
                <w:szCs w:val="24"/>
              </w:rPr>
              <w:t xml:space="preserve"> </w:t>
            </w:r>
            <w:r w:rsidRPr="7788E7FF">
              <w:rPr>
                <w:sz w:val="24"/>
                <w:szCs w:val="24"/>
              </w:rPr>
              <w:t>am</w:t>
            </w:r>
          </w:p>
        </w:tc>
        <w:tc>
          <w:tcPr>
            <w:tcW w:w="5775" w:type="dxa"/>
          </w:tcPr>
          <w:p w14:paraId="259D59DC" w14:textId="2E8187FF" w:rsidR="007D65A6" w:rsidRPr="007D65A6" w:rsidRDefault="51CE4046" w:rsidP="5189B261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189B261">
              <w:rPr>
                <w:rFonts w:ascii="Calibri" w:eastAsia="Calibri" w:hAnsi="Calibri" w:cs="Calibri"/>
                <w:sz w:val="24"/>
                <w:szCs w:val="24"/>
              </w:rPr>
              <w:t>EFC Updates</w:t>
            </w:r>
          </w:p>
        </w:tc>
        <w:tc>
          <w:tcPr>
            <w:tcW w:w="5606" w:type="dxa"/>
          </w:tcPr>
          <w:p w14:paraId="5E52DADF" w14:textId="68274331" w:rsidR="00736641" w:rsidRDefault="51CE4046" w:rsidP="5189B261">
            <w:pPr>
              <w:rPr>
                <w:sz w:val="24"/>
                <w:szCs w:val="24"/>
              </w:rPr>
            </w:pPr>
            <w:r w:rsidRPr="5189B261">
              <w:rPr>
                <w:sz w:val="24"/>
                <w:szCs w:val="24"/>
              </w:rPr>
              <w:t>Jody Early</w:t>
            </w:r>
          </w:p>
          <w:p w14:paraId="208D1F92" w14:textId="6CD2F034" w:rsidR="00736641" w:rsidRDefault="00736641">
            <w:pPr>
              <w:rPr>
                <w:sz w:val="24"/>
                <w:szCs w:val="24"/>
              </w:rPr>
            </w:pPr>
          </w:p>
        </w:tc>
      </w:tr>
      <w:tr w:rsidR="00B5025F" w:rsidRPr="00EF1E59" w14:paraId="106D8E3A" w14:textId="77777777" w:rsidTr="7788E7FF">
        <w:trPr>
          <w:trHeight w:val="692"/>
        </w:trPr>
        <w:tc>
          <w:tcPr>
            <w:tcW w:w="640" w:type="dxa"/>
          </w:tcPr>
          <w:p w14:paraId="57A85EF3" w14:textId="3C3E50E9" w:rsidR="00B5025F" w:rsidRPr="00EF1E59" w:rsidRDefault="6AC9C243" w:rsidP="00E13513">
            <w:pPr>
              <w:ind w:left="180" w:right="-90"/>
              <w:rPr>
                <w:sz w:val="24"/>
                <w:szCs w:val="24"/>
              </w:rPr>
            </w:pPr>
            <w:r w:rsidRPr="5189B261">
              <w:rPr>
                <w:sz w:val="24"/>
                <w:szCs w:val="24"/>
              </w:rPr>
              <w:t>3</w:t>
            </w:r>
          </w:p>
        </w:tc>
        <w:tc>
          <w:tcPr>
            <w:tcW w:w="2164" w:type="dxa"/>
          </w:tcPr>
          <w:p w14:paraId="714F87C9" w14:textId="06442B67" w:rsidR="00B5025F" w:rsidRPr="00EF1E59" w:rsidRDefault="2995DDBA" w:rsidP="0E705708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10:</w:t>
            </w:r>
            <w:r w:rsidR="0B6B0B57" w:rsidRPr="7788E7FF">
              <w:rPr>
                <w:sz w:val="24"/>
                <w:szCs w:val="24"/>
              </w:rPr>
              <w:t>20</w:t>
            </w:r>
            <w:r w:rsidR="69B7070C" w:rsidRPr="7788E7FF">
              <w:rPr>
                <w:sz w:val="24"/>
                <w:szCs w:val="24"/>
              </w:rPr>
              <w:t xml:space="preserve"> – </w:t>
            </w:r>
            <w:r w:rsidR="143FD476" w:rsidRPr="7788E7FF">
              <w:rPr>
                <w:sz w:val="24"/>
                <w:szCs w:val="24"/>
              </w:rPr>
              <w:t>10:</w:t>
            </w:r>
            <w:r w:rsidR="7732A36F" w:rsidRPr="7788E7FF">
              <w:rPr>
                <w:sz w:val="24"/>
                <w:szCs w:val="24"/>
              </w:rPr>
              <w:t>30</w:t>
            </w:r>
            <w:r w:rsidR="69B7070C" w:rsidRPr="7788E7FF">
              <w:rPr>
                <w:sz w:val="24"/>
                <w:szCs w:val="24"/>
              </w:rPr>
              <w:t xml:space="preserve"> am</w:t>
            </w:r>
          </w:p>
        </w:tc>
        <w:tc>
          <w:tcPr>
            <w:tcW w:w="5775" w:type="dxa"/>
          </w:tcPr>
          <w:p w14:paraId="250F1DF2" w14:textId="08DAC863" w:rsidR="00B5025F" w:rsidRPr="00EF1E59" w:rsidRDefault="0DC2B499" w:rsidP="11053CCB">
            <w:r w:rsidRPr="5A3F0CF7">
              <w:rPr>
                <w:rFonts w:ascii="Calibri" w:eastAsia="Calibri" w:hAnsi="Calibri" w:cs="Calibri"/>
                <w:sz w:val="24"/>
                <w:szCs w:val="24"/>
              </w:rPr>
              <w:t>Locally Funded Unit Adjustment Proposal</w:t>
            </w:r>
          </w:p>
          <w:p w14:paraId="13191F5C" w14:textId="1CB1F6F2" w:rsidR="00B5025F" w:rsidRPr="00EF1E59" w:rsidRDefault="00B5025F" w:rsidP="5A3F0CF7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5606" w:type="dxa"/>
          </w:tcPr>
          <w:p w14:paraId="45D4D148" w14:textId="2E7356B2" w:rsidR="00B5025F" w:rsidRPr="00EF1E59" w:rsidRDefault="0DC2B499" w:rsidP="11053CCB">
            <w:r w:rsidRPr="11053CCB">
              <w:rPr>
                <w:sz w:val="24"/>
                <w:szCs w:val="24"/>
              </w:rPr>
              <w:t>Jody Early</w:t>
            </w:r>
          </w:p>
        </w:tc>
      </w:tr>
      <w:tr w:rsidR="5189B261" w14:paraId="7A4F9905" w14:textId="77777777" w:rsidTr="7788E7FF">
        <w:tblPrEx>
          <w:jc w:val="center"/>
          <w:tblInd w:w="0" w:type="dxa"/>
        </w:tblPrEx>
        <w:trPr>
          <w:trHeight w:val="539"/>
          <w:jc w:val="center"/>
        </w:trPr>
        <w:tc>
          <w:tcPr>
            <w:tcW w:w="640" w:type="dxa"/>
          </w:tcPr>
          <w:p w14:paraId="712414AD" w14:textId="2DFCB30B" w:rsidR="4E7631B3" w:rsidRDefault="4E7631B3" w:rsidP="00E13513">
            <w:pPr>
              <w:ind w:left="180" w:right="-90"/>
              <w:rPr>
                <w:sz w:val="24"/>
                <w:szCs w:val="24"/>
              </w:rPr>
            </w:pPr>
            <w:r w:rsidRPr="5189B261">
              <w:rPr>
                <w:sz w:val="24"/>
                <w:szCs w:val="24"/>
              </w:rPr>
              <w:t>4</w:t>
            </w:r>
          </w:p>
        </w:tc>
        <w:tc>
          <w:tcPr>
            <w:tcW w:w="2164" w:type="dxa"/>
          </w:tcPr>
          <w:p w14:paraId="6CF3C0B0" w14:textId="69D21EDC" w:rsidR="05395D87" w:rsidRDefault="7211BF7F" w:rsidP="5189B261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10:</w:t>
            </w:r>
            <w:r w:rsidR="4AAE0890" w:rsidRPr="7788E7FF">
              <w:rPr>
                <w:sz w:val="24"/>
                <w:szCs w:val="24"/>
              </w:rPr>
              <w:t>30</w:t>
            </w:r>
            <w:r w:rsidR="14D0C3B0" w:rsidRPr="7788E7FF">
              <w:rPr>
                <w:sz w:val="24"/>
                <w:szCs w:val="24"/>
              </w:rPr>
              <w:t xml:space="preserve"> – </w:t>
            </w:r>
            <w:r w:rsidRPr="7788E7FF">
              <w:rPr>
                <w:sz w:val="24"/>
                <w:szCs w:val="24"/>
              </w:rPr>
              <w:t>10:</w:t>
            </w:r>
            <w:r w:rsidR="0C7F9185" w:rsidRPr="7788E7FF">
              <w:rPr>
                <w:sz w:val="24"/>
                <w:szCs w:val="24"/>
              </w:rPr>
              <w:t>3</w:t>
            </w:r>
            <w:r w:rsidR="604E9424" w:rsidRPr="7788E7FF">
              <w:rPr>
                <w:sz w:val="24"/>
                <w:szCs w:val="24"/>
              </w:rPr>
              <w:t>5</w:t>
            </w:r>
            <w:r w:rsidRPr="7788E7FF">
              <w:rPr>
                <w:sz w:val="24"/>
                <w:szCs w:val="24"/>
              </w:rPr>
              <w:t>am</w:t>
            </w:r>
          </w:p>
        </w:tc>
        <w:tc>
          <w:tcPr>
            <w:tcW w:w="5775" w:type="dxa"/>
          </w:tcPr>
          <w:p w14:paraId="2BD971CA" w14:textId="1B51943F" w:rsidR="05395D87" w:rsidRDefault="7211BF7F" w:rsidP="7788E7FF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Break</w:t>
            </w:r>
          </w:p>
          <w:p w14:paraId="61894786" w14:textId="21F37022" w:rsidR="05395D87" w:rsidRDefault="05395D87" w:rsidP="5189B261">
            <w:pPr>
              <w:rPr>
                <w:sz w:val="24"/>
                <w:szCs w:val="24"/>
              </w:rPr>
            </w:pPr>
          </w:p>
        </w:tc>
        <w:tc>
          <w:tcPr>
            <w:tcW w:w="5606" w:type="dxa"/>
          </w:tcPr>
          <w:p w14:paraId="7BC47299" w14:textId="2945A2A2" w:rsidR="5189B261" w:rsidRDefault="5189B261" w:rsidP="5189B261">
            <w:pPr>
              <w:rPr>
                <w:sz w:val="24"/>
                <w:szCs w:val="24"/>
              </w:rPr>
            </w:pPr>
          </w:p>
        </w:tc>
      </w:tr>
      <w:tr w:rsidR="7788E7FF" w14:paraId="2877B781" w14:textId="77777777" w:rsidTr="7788E7FF">
        <w:trPr>
          <w:trHeight w:val="300"/>
        </w:trPr>
        <w:tc>
          <w:tcPr>
            <w:tcW w:w="640" w:type="dxa"/>
          </w:tcPr>
          <w:p w14:paraId="4B7D4B3F" w14:textId="1838BE25" w:rsidR="50C44D41" w:rsidRDefault="50C44D41" w:rsidP="7788E7FF">
            <w:pPr>
              <w:ind w:left="180" w:right="-90"/>
              <w:rPr>
                <w:rFonts w:eastAsiaTheme="minorEastAsia"/>
                <w:sz w:val="24"/>
                <w:szCs w:val="24"/>
              </w:rPr>
            </w:pPr>
            <w:r w:rsidRPr="7788E7FF">
              <w:rPr>
                <w:rFonts w:eastAsiaTheme="minorEastAsia"/>
                <w:sz w:val="24"/>
                <w:szCs w:val="24"/>
              </w:rPr>
              <w:t>5</w:t>
            </w:r>
          </w:p>
        </w:tc>
        <w:tc>
          <w:tcPr>
            <w:tcW w:w="2164" w:type="dxa"/>
          </w:tcPr>
          <w:p w14:paraId="3E87EDDF" w14:textId="02D79EF7" w:rsidR="7788E7FF" w:rsidRDefault="7788E7FF" w:rsidP="7788E7FF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1</w:t>
            </w:r>
            <w:r w:rsidR="32223F6F" w:rsidRPr="7788E7FF">
              <w:rPr>
                <w:sz w:val="24"/>
                <w:szCs w:val="24"/>
              </w:rPr>
              <w:t>0</w:t>
            </w:r>
            <w:r w:rsidRPr="7788E7FF">
              <w:rPr>
                <w:sz w:val="24"/>
                <w:szCs w:val="24"/>
              </w:rPr>
              <w:t>:</w:t>
            </w:r>
            <w:r w:rsidR="24676FC0" w:rsidRPr="7788E7FF">
              <w:rPr>
                <w:sz w:val="24"/>
                <w:szCs w:val="24"/>
              </w:rPr>
              <w:t>3</w:t>
            </w:r>
            <w:r w:rsidR="7FB24338" w:rsidRPr="7788E7FF">
              <w:rPr>
                <w:sz w:val="24"/>
                <w:szCs w:val="24"/>
              </w:rPr>
              <w:t>5</w:t>
            </w:r>
            <w:r w:rsidRPr="7788E7FF">
              <w:rPr>
                <w:sz w:val="24"/>
                <w:szCs w:val="24"/>
              </w:rPr>
              <w:t xml:space="preserve"> – 1</w:t>
            </w:r>
            <w:r w:rsidR="764C7F73" w:rsidRPr="7788E7FF">
              <w:rPr>
                <w:sz w:val="24"/>
                <w:szCs w:val="24"/>
              </w:rPr>
              <w:t>0</w:t>
            </w:r>
            <w:r w:rsidRPr="7788E7FF">
              <w:rPr>
                <w:sz w:val="24"/>
                <w:szCs w:val="24"/>
              </w:rPr>
              <w:t>:</w:t>
            </w:r>
            <w:r w:rsidR="58559C66" w:rsidRPr="7788E7FF">
              <w:rPr>
                <w:sz w:val="24"/>
                <w:szCs w:val="24"/>
              </w:rPr>
              <w:t>4</w:t>
            </w:r>
            <w:r w:rsidR="1C3585CB" w:rsidRPr="7788E7FF">
              <w:rPr>
                <w:sz w:val="24"/>
                <w:szCs w:val="24"/>
              </w:rPr>
              <w:t>5</w:t>
            </w:r>
            <w:r w:rsidRPr="7788E7FF">
              <w:rPr>
                <w:sz w:val="24"/>
                <w:szCs w:val="24"/>
              </w:rPr>
              <w:t xml:space="preserve"> am</w:t>
            </w:r>
          </w:p>
        </w:tc>
        <w:tc>
          <w:tcPr>
            <w:tcW w:w="5775" w:type="dxa"/>
          </w:tcPr>
          <w:p w14:paraId="235B4F5E" w14:textId="3B31E4A4" w:rsidR="7788E7FF" w:rsidRDefault="7788E7FF" w:rsidP="7788E7FF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Tri-Campus Nursing Expansion (November update)</w:t>
            </w:r>
          </w:p>
          <w:p w14:paraId="7E5E7B6C" w14:textId="19D2D69D" w:rsidR="7788E7FF" w:rsidRDefault="7788E7FF" w:rsidP="7788E7FF">
            <w:pPr>
              <w:rPr>
                <w:sz w:val="24"/>
                <w:szCs w:val="24"/>
              </w:rPr>
            </w:pPr>
          </w:p>
        </w:tc>
        <w:tc>
          <w:tcPr>
            <w:tcW w:w="5606" w:type="dxa"/>
          </w:tcPr>
          <w:p w14:paraId="3EC96112" w14:textId="7F572B5A" w:rsidR="7788E7FF" w:rsidRDefault="7788E7FF">
            <w:r w:rsidRPr="7788E7FF">
              <w:rPr>
                <w:sz w:val="24"/>
                <w:szCs w:val="24"/>
              </w:rPr>
              <w:t>Jamie Shirley</w:t>
            </w:r>
          </w:p>
        </w:tc>
      </w:tr>
      <w:tr w:rsidR="5189B261" w14:paraId="2E757685" w14:textId="77777777" w:rsidTr="7788E7FF">
        <w:tblPrEx>
          <w:jc w:val="center"/>
          <w:tblInd w:w="0" w:type="dxa"/>
        </w:tblPrEx>
        <w:trPr>
          <w:trHeight w:val="530"/>
          <w:jc w:val="center"/>
        </w:trPr>
        <w:tc>
          <w:tcPr>
            <w:tcW w:w="640" w:type="dxa"/>
          </w:tcPr>
          <w:p w14:paraId="2336D90A" w14:textId="2E7D2C1A" w:rsidR="0B2D8339" w:rsidRDefault="0B2D8339" w:rsidP="00E13513">
            <w:pPr>
              <w:ind w:left="180" w:right="-90"/>
              <w:rPr>
                <w:rFonts w:eastAsiaTheme="minorEastAsia"/>
                <w:sz w:val="24"/>
                <w:szCs w:val="24"/>
              </w:rPr>
            </w:pPr>
            <w:r w:rsidRPr="5189B261">
              <w:rPr>
                <w:rFonts w:eastAsiaTheme="minorEastAsia"/>
                <w:sz w:val="24"/>
                <w:szCs w:val="24"/>
              </w:rPr>
              <w:t>6</w:t>
            </w:r>
          </w:p>
        </w:tc>
        <w:tc>
          <w:tcPr>
            <w:tcW w:w="2164" w:type="dxa"/>
          </w:tcPr>
          <w:p w14:paraId="7105D81C" w14:textId="4D52ABBD" w:rsidR="63C1AE1B" w:rsidRDefault="65DC6874" w:rsidP="5189B261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1</w:t>
            </w:r>
            <w:r w:rsidR="066705B6" w:rsidRPr="7788E7FF">
              <w:rPr>
                <w:sz w:val="24"/>
                <w:szCs w:val="24"/>
              </w:rPr>
              <w:t>0</w:t>
            </w:r>
            <w:r w:rsidRPr="7788E7FF">
              <w:rPr>
                <w:sz w:val="24"/>
                <w:szCs w:val="24"/>
              </w:rPr>
              <w:t>:</w:t>
            </w:r>
            <w:r w:rsidR="50C166D4" w:rsidRPr="7788E7FF">
              <w:rPr>
                <w:sz w:val="24"/>
                <w:szCs w:val="24"/>
              </w:rPr>
              <w:t>45</w:t>
            </w:r>
            <w:r w:rsidR="14D0C3B0" w:rsidRPr="7788E7FF">
              <w:rPr>
                <w:sz w:val="24"/>
                <w:szCs w:val="24"/>
              </w:rPr>
              <w:t xml:space="preserve"> – </w:t>
            </w:r>
            <w:r w:rsidRPr="7788E7FF">
              <w:rPr>
                <w:sz w:val="24"/>
                <w:szCs w:val="24"/>
              </w:rPr>
              <w:t>1</w:t>
            </w:r>
            <w:r w:rsidR="43B7DCA6" w:rsidRPr="7788E7FF">
              <w:rPr>
                <w:sz w:val="24"/>
                <w:szCs w:val="24"/>
              </w:rPr>
              <w:t>1:00</w:t>
            </w:r>
            <w:r w:rsidRPr="7788E7FF">
              <w:rPr>
                <w:sz w:val="24"/>
                <w:szCs w:val="24"/>
              </w:rPr>
              <w:t xml:space="preserve"> am</w:t>
            </w:r>
          </w:p>
        </w:tc>
        <w:tc>
          <w:tcPr>
            <w:tcW w:w="5775" w:type="dxa"/>
          </w:tcPr>
          <w:p w14:paraId="4E4135AB" w14:textId="78889A57" w:rsidR="2A8FF998" w:rsidRDefault="2A8FF998" w:rsidP="7788E7FF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Capital Campaign Updates</w:t>
            </w:r>
          </w:p>
          <w:p w14:paraId="3038AFEF" w14:textId="41765B2A" w:rsidR="5189B261" w:rsidRDefault="5189B261" w:rsidP="48135C49">
            <w:pPr>
              <w:rPr>
                <w:sz w:val="24"/>
                <w:szCs w:val="24"/>
              </w:rPr>
            </w:pPr>
          </w:p>
        </w:tc>
        <w:tc>
          <w:tcPr>
            <w:tcW w:w="5606" w:type="dxa"/>
          </w:tcPr>
          <w:p w14:paraId="1AA990D3" w14:textId="6F507D32" w:rsidR="41575FEB" w:rsidRPr="00A16385" w:rsidRDefault="0BE193AC" w:rsidP="7788E7FF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Vanessa Lopez-Littleton</w:t>
            </w:r>
          </w:p>
        </w:tc>
      </w:tr>
      <w:tr w:rsidR="7788E7FF" w14:paraId="7F9094A4" w14:textId="77777777" w:rsidTr="7788E7FF">
        <w:tblPrEx>
          <w:jc w:val="center"/>
          <w:tblInd w:w="0" w:type="dxa"/>
        </w:tblPrEx>
        <w:trPr>
          <w:trHeight w:val="300"/>
          <w:jc w:val="center"/>
        </w:trPr>
        <w:tc>
          <w:tcPr>
            <w:tcW w:w="640" w:type="dxa"/>
          </w:tcPr>
          <w:p w14:paraId="311F4F3C" w14:textId="0A536788" w:rsidR="14EB792C" w:rsidRDefault="14EB792C" w:rsidP="7788E7FF">
            <w:pPr>
              <w:rPr>
                <w:rFonts w:eastAsiaTheme="minorEastAsia"/>
                <w:sz w:val="24"/>
                <w:szCs w:val="24"/>
              </w:rPr>
            </w:pPr>
            <w:r w:rsidRPr="7788E7FF">
              <w:rPr>
                <w:rFonts w:eastAsiaTheme="minorEastAsia"/>
                <w:sz w:val="24"/>
                <w:szCs w:val="24"/>
              </w:rPr>
              <w:t xml:space="preserve">   </w:t>
            </w:r>
            <w:r w:rsidR="64AD658B" w:rsidRPr="7788E7FF">
              <w:rPr>
                <w:rFonts w:eastAsiaTheme="minorEastAsia"/>
                <w:sz w:val="24"/>
                <w:szCs w:val="24"/>
              </w:rPr>
              <w:t>7</w:t>
            </w:r>
          </w:p>
        </w:tc>
        <w:tc>
          <w:tcPr>
            <w:tcW w:w="2164" w:type="dxa"/>
          </w:tcPr>
          <w:p w14:paraId="7478664E" w14:textId="375041D6" w:rsidR="7F74893F" w:rsidRDefault="7F74893F" w:rsidP="7788E7FF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1</w:t>
            </w:r>
            <w:r w:rsidR="77544A9B" w:rsidRPr="7788E7FF">
              <w:rPr>
                <w:sz w:val="24"/>
                <w:szCs w:val="24"/>
              </w:rPr>
              <w:t>1:00</w:t>
            </w:r>
            <w:r w:rsidRPr="7788E7FF">
              <w:rPr>
                <w:sz w:val="24"/>
                <w:szCs w:val="24"/>
              </w:rPr>
              <w:t xml:space="preserve"> – 11:</w:t>
            </w:r>
            <w:r w:rsidR="7863D8A0" w:rsidRPr="7788E7FF">
              <w:rPr>
                <w:sz w:val="24"/>
                <w:szCs w:val="24"/>
              </w:rPr>
              <w:t>25</w:t>
            </w:r>
          </w:p>
        </w:tc>
        <w:tc>
          <w:tcPr>
            <w:tcW w:w="5775" w:type="dxa"/>
          </w:tcPr>
          <w:p w14:paraId="572A783E" w14:textId="0FF2255A" w:rsidR="4447FE52" w:rsidRDefault="4447FE52" w:rsidP="7788E7FF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Implications of AI</w:t>
            </w:r>
            <w:r w:rsidR="3EFEA6B8" w:rsidRPr="7788E7FF">
              <w:rPr>
                <w:sz w:val="24"/>
                <w:szCs w:val="24"/>
              </w:rPr>
              <w:t xml:space="preserve"> tools</w:t>
            </w:r>
            <w:r w:rsidRPr="7788E7FF">
              <w:rPr>
                <w:sz w:val="24"/>
                <w:szCs w:val="24"/>
              </w:rPr>
              <w:t xml:space="preserve"> for SNHS services and instruction</w:t>
            </w:r>
            <w:r w:rsidR="736957EC" w:rsidRPr="7788E7FF">
              <w:rPr>
                <w:sz w:val="24"/>
                <w:szCs w:val="24"/>
              </w:rPr>
              <w:t xml:space="preserve"> discussion</w:t>
            </w:r>
          </w:p>
          <w:p w14:paraId="4E8DD9A0" w14:textId="1F04407B" w:rsidR="7788E7FF" w:rsidRDefault="7788E7FF" w:rsidP="7788E7FF">
            <w:pPr>
              <w:rPr>
                <w:sz w:val="24"/>
                <w:szCs w:val="24"/>
              </w:rPr>
            </w:pPr>
          </w:p>
        </w:tc>
        <w:tc>
          <w:tcPr>
            <w:tcW w:w="5606" w:type="dxa"/>
          </w:tcPr>
          <w:p w14:paraId="3C5E617C" w14:textId="02258DEA" w:rsidR="4447FE52" w:rsidRDefault="4447FE52" w:rsidP="7788E7FF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Chris Wade</w:t>
            </w:r>
          </w:p>
        </w:tc>
      </w:tr>
      <w:tr w:rsidR="00613F47" w:rsidRPr="00EF1E59" w14:paraId="7F7D2A6D" w14:textId="77777777" w:rsidTr="7788E7FF">
        <w:trPr>
          <w:trHeight w:val="440"/>
        </w:trPr>
        <w:tc>
          <w:tcPr>
            <w:tcW w:w="640" w:type="dxa"/>
          </w:tcPr>
          <w:p w14:paraId="17D58184" w14:textId="7D78CE05" w:rsidR="00613F47" w:rsidRPr="00EF1E59" w:rsidRDefault="00FD5495" w:rsidP="00E13513">
            <w:pPr>
              <w:ind w:left="180" w:right="-9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8</w:t>
            </w:r>
          </w:p>
        </w:tc>
        <w:tc>
          <w:tcPr>
            <w:tcW w:w="2164" w:type="dxa"/>
          </w:tcPr>
          <w:p w14:paraId="74D671E7" w14:textId="499F6961" w:rsidR="0010683C" w:rsidRPr="00EF1E59" w:rsidRDefault="1F59AD83" w:rsidP="0E705708">
            <w:pPr>
              <w:rPr>
                <w:sz w:val="24"/>
                <w:szCs w:val="24"/>
              </w:rPr>
            </w:pPr>
            <w:r w:rsidRPr="0E705708">
              <w:rPr>
                <w:sz w:val="24"/>
                <w:szCs w:val="24"/>
              </w:rPr>
              <w:t>11:</w:t>
            </w:r>
            <w:r w:rsidR="00AD23A3">
              <w:rPr>
                <w:sz w:val="24"/>
                <w:szCs w:val="24"/>
              </w:rPr>
              <w:t>25</w:t>
            </w:r>
            <w:r w:rsidR="00914930" w:rsidRPr="5189B261">
              <w:rPr>
                <w:sz w:val="24"/>
                <w:szCs w:val="24"/>
              </w:rPr>
              <w:t xml:space="preserve"> – </w:t>
            </w:r>
            <w:r w:rsidRPr="0E705708">
              <w:rPr>
                <w:sz w:val="24"/>
                <w:szCs w:val="24"/>
              </w:rPr>
              <w:t>11:30</w:t>
            </w:r>
            <w:r w:rsidR="44A51F33" w:rsidRPr="0E705708">
              <w:rPr>
                <w:sz w:val="24"/>
                <w:szCs w:val="24"/>
              </w:rPr>
              <w:t xml:space="preserve"> am</w:t>
            </w:r>
          </w:p>
        </w:tc>
        <w:tc>
          <w:tcPr>
            <w:tcW w:w="5775" w:type="dxa"/>
          </w:tcPr>
          <w:p w14:paraId="37F9EC20" w14:textId="17DBF79D" w:rsidR="00613F47" w:rsidRPr="00EF1E59" w:rsidRDefault="00272EFB" w:rsidP="5A3F0CF7">
            <w:pPr>
              <w:rPr>
                <w:sz w:val="24"/>
                <w:szCs w:val="24"/>
              </w:rPr>
            </w:pPr>
            <w:r w:rsidRPr="5A3F0CF7">
              <w:rPr>
                <w:sz w:val="24"/>
                <w:szCs w:val="24"/>
              </w:rPr>
              <w:t>Wrap Up/</w:t>
            </w:r>
            <w:r w:rsidR="7608E790" w:rsidRPr="5A3F0CF7">
              <w:rPr>
                <w:sz w:val="24"/>
                <w:szCs w:val="24"/>
              </w:rPr>
              <w:t>Gratitude</w:t>
            </w:r>
          </w:p>
          <w:p w14:paraId="61DC99A9" w14:textId="6EB08BB8" w:rsidR="00613F47" w:rsidRPr="00EF1E59" w:rsidRDefault="00613F47" w:rsidP="0E705708">
            <w:pPr>
              <w:rPr>
                <w:sz w:val="24"/>
                <w:szCs w:val="24"/>
              </w:rPr>
            </w:pPr>
          </w:p>
        </w:tc>
        <w:tc>
          <w:tcPr>
            <w:tcW w:w="5606" w:type="dxa"/>
          </w:tcPr>
          <w:p w14:paraId="66FFD437" w14:textId="4127A25E" w:rsidR="00613F47" w:rsidRPr="00EF1E59" w:rsidRDefault="00AD23A3" w:rsidP="0093596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Vanessa </w:t>
            </w:r>
            <w:r w:rsidR="00272EFB" w:rsidRPr="00EF1E59">
              <w:rPr>
                <w:rFonts w:cstheme="minorHAnsi"/>
                <w:sz w:val="24"/>
                <w:szCs w:val="24"/>
              </w:rPr>
              <w:t>Lopez-Littleton</w:t>
            </w:r>
          </w:p>
        </w:tc>
      </w:tr>
      <w:tr w:rsidR="5189B261" w14:paraId="15203447" w14:textId="77777777" w:rsidTr="7788E7FF">
        <w:trPr>
          <w:trHeight w:val="440"/>
        </w:trPr>
        <w:tc>
          <w:tcPr>
            <w:tcW w:w="640" w:type="dxa"/>
          </w:tcPr>
          <w:p w14:paraId="60ECF56C" w14:textId="5DA1C4FA" w:rsidR="10C43D6A" w:rsidRDefault="00FD5495" w:rsidP="00E13513">
            <w:pPr>
              <w:ind w:left="180" w:right="-9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9</w:t>
            </w:r>
          </w:p>
        </w:tc>
        <w:tc>
          <w:tcPr>
            <w:tcW w:w="2164" w:type="dxa"/>
          </w:tcPr>
          <w:p w14:paraId="224C7DFE" w14:textId="0BE763C5" w:rsidR="10C43D6A" w:rsidRDefault="10C43D6A" w:rsidP="5189B261">
            <w:pPr>
              <w:rPr>
                <w:sz w:val="24"/>
                <w:szCs w:val="24"/>
              </w:rPr>
            </w:pPr>
            <w:r w:rsidRPr="5189B261">
              <w:rPr>
                <w:sz w:val="24"/>
                <w:szCs w:val="24"/>
              </w:rPr>
              <w:t>11:30</w:t>
            </w:r>
            <w:r w:rsidR="00914930" w:rsidRPr="5189B261">
              <w:rPr>
                <w:sz w:val="24"/>
                <w:szCs w:val="24"/>
              </w:rPr>
              <w:t xml:space="preserve"> – </w:t>
            </w:r>
            <w:r w:rsidRPr="5189B261">
              <w:rPr>
                <w:sz w:val="24"/>
                <w:szCs w:val="24"/>
              </w:rPr>
              <w:t>11:35</w:t>
            </w:r>
            <w:r w:rsidR="00914930">
              <w:rPr>
                <w:sz w:val="24"/>
                <w:szCs w:val="24"/>
              </w:rPr>
              <w:t xml:space="preserve"> </w:t>
            </w:r>
            <w:r w:rsidRPr="5189B261">
              <w:rPr>
                <w:sz w:val="24"/>
                <w:szCs w:val="24"/>
              </w:rPr>
              <w:t>am</w:t>
            </w:r>
          </w:p>
        </w:tc>
        <w:tc>
          <w:tcPr>
            <w:tcW w:w="5775" w:type="dxa"/>
          </w:tcPr>
          <w:p w14:paraId="568A4B44" w14:textId="6032AE14" w:rsidR="10C43D6A" w:rsidRDefault="50CA4D75" w:rsidP="7788E7FF">
            <w:pPr>
              <w:rPr>
                <w:sz w:val="24"/>
                <w:szCs w:val="24"/>
              </w:rPr>
            </w:pPr>
            <w:r w:rsidRPr="7788E7FF">
              <w:rPr>
                <w:sz w:val="24"/>
                <w:szCs w:val="24"/>
              </w:rPr>
              <w:t>Break</w:t>
            </w:r>
          </w:p>
          <w:p w14:paraId="7DB01990" w14:textId="34A55294" w:rsidR="10C43D6A" w:rsidRDefault="10C43D6A" w:rsidP="5189B261">
            <w:pPr>
              <w:rPr>
                <w:sz w:val="24"/>
                <w:szCs w:val="24"/>
              </w:rPr>
            </w:pPr>
          </w:p>
        </w:tc>
        <w:tc>
          <w:tcPr>
            <w:tcW w:w="5606" w:type="dxa"/>
          </w:tcPr>
          <w:p w14:paraId="67452DC0" w14:textId="596EFFAB" w:rsidR="5189B261" w:rsidRDefault="5189B261" w:rsidP="5189B261">
            <w:pPr>
              <w:rPr>
                <w:sz w:val="24"/>
                <w:szCs w:val="24"/>
              </w:rPr>
            </w:pPr>
          </w:p>
        </w:tc>
      </w:tr>
      <w:tr w:rsidR="5189B261" w14:paraId="72C1573A" w14:textId="77777777" w:rsidTr="7788E7FF">
        <w:trPr>
          <w:trHeight w:val="620"/>
        </w:trPr>
        <w:tc>
          <w:tcPr>
            <w:tcW w:w="640" w:type="dxa"/>
          </w:tcPr>
          <w:p w14:paraId="12B63DF1" w14:textId="5EFC9C4D" w:rsidR="10C43D6A" w:rsidRDefault="00FD5495" w:rsidP="00E13513">
            <w:pPr>
              <w:ind w:left="180" w:right="-9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0</w:t>
            </w:r>
          </w:p>
        </w:tc>
        <w:tc>
          <w:tcPr>
            <w:tcW w:w="2164" w:type="dxa"/>
          </w:tcPr>
          <w:p w14:paraId="3DFAD3FC" w14:textId="495FFFCC" w:rsidR="57EC736D" w:rsidRDefault="57EC736D" w:rsidP="5189B261">
            <w:pPr>
              <w:rPr>
                <w:sz w:val="24"/>
                <w:szCs w:val="24"/>
              </w:rPr>
            </w:pPr>
            <w:r w:rsidRPr="5189B261">
              <w:rPr>
                <w:sz w:val="24"/>
                <w:szCs w:val="24"/>
              </w:rPr>
              <w:t>11:35</w:t>
            </w:r>
            <w:r w:rsidR="00914930" w:rsidRPr="5189B261">
              <w:rPr>
                <w:sz w:val="24"/>
                <w:szCs w:val="24"/>
              </w:rPr>
              <w:t xml:space="preserve"> – </w:t>
            </w:r>
            <w:r w:rsidRPr="5189B261">
              <w:rPr>
                <w:sz w:val="24"/>
                <w:szCs w:val="24"/>
              </w:rPr>
              <w:t>12:15</w:t>
            </w:r>
            <w:r w:rsidR="4095A92E" w:rsidRPr="5189B261">
              <w:rPr>
                <w:sz w:val="24"/>
                <w:szCs w:val="24"/>
              </w:rPr>
              <w:t xml:space="preserve"> pm</w:t>
            </w:r>
          </w:p>
        </w:tc>
        <w:tc>
          <w:tcPr>
            <w:tcW w:w="5775" w:type="dxa"/>
          </w:tcPr>
          <w:p w14:paraId="651AE2AF" w14:textId="36C04DAB" w:rsidR="7DC36C91" w:rsidRDefault="57EC736D" w:rsidP="5A3F0CF7">
            <w:pPr>
              <w:rPr>
                <w:sz w:val="24"/>
                <w:szCs w:val="24"/>
              </w:rPr>
            </w:pPr>
            <w:r w:rsidRPr="5A3F0CF7">
              <w:rPr>
                <w:sz w:val="24"/>
                <w:szCs w:val="24"/>
              </w:rPr>
              <w:t>Scholarship Meeting</w:t>
            </w:r>
          </w:p>
          <w:p w14:paraId="795671E0" w14:textId="069184E0" w:rsidR="7DC36C91" w:rsidRDefault="7DC36C91" w:rsidP="16D1B283">
            <w:pPr>
              <w:rPr>
                <w:sz w:val="24"/>
                <w:szCs w:val="24"/>
              </w:rPr>
            </w:pPr>
          </w:p>
        </w:tc>
        <w:tc>
          <w:tcPr>
            <w:tcW w:w="5606" w:type="dxa"/>
          </w:tcPr>
          <w:p w14:paraId="6CFD34DA" w14:textId="4EAE392E" w:rsidR="57EC736D" w:rsidRDefault="7EB201B4" w:rsidP="5009DD86">
            <w:pPr>
              <w:rPr>
                <w:sz w:val="24"/>
                <w:szCs w:val="24"/>
              </w:rPr>
            </w:pPr>
            <w:r w:rsidRPr="5009DD86">
              <w:rPr>
                <w:sz w:val="24"/>
                <w:szCs w:val="24"/>
              </w:rPr>
              <w:t>Linda Eaton and Jamie Shirley</w:t>
            </w:r>
          </w:p>
        </w:tc>
      </w:tr>
    </w:tbl>
    <w:p w14:paraId="5AD8CA2E" w14:textId="77777777" w:rsidR="00BC1EDE" w:rsidRDefault="00BC1EDE" w:rsidP="5189B261">
      <w:pPr>
        <w:tabs>
          <w:tab w:val="left" w:pos="1608"/>
        </w:tabs>
        <w:jc w:val="both"/>
        <w:rPr>
          <w:sz w:val="24"/>
          <w:szCs w:val="24"/>
        </w:rPr>
      </w:pPr>
    </w:p>
    <w:sectPr w:rsidR="00BC1EDE" w:rsidSect="0018057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D4155" w14:textId="77777777" w:rsidR="00F84DB5" w:rsidRDefault="00F84DB5" w:rsidP="00A41597">
      <w:pPr>
        <w:spacing w:after="0" w:line="240" w:lineRule="auto"/>
      </w:pPr>
      <w:r>
        <w:separator/>
      </w:r>
    </w:p>
  </w:endnote>
  <w:endnote w:type="continuationSeparator" w:id="0">
    <w:p w14:paraId="44AB1B1C" w14:textId="77777777" w:rsidR="00F84DB5" w:rsidRDefault="00F84DB5" w:rsidP="00A41597">
      <w:pPr>
        <w:spacing w:after="0" w:line="240" w:lineRule="auto"/>
      </w:pPr>
      <w:r>
        <w:continuationSeparator/>
      </w:r>
    </w:p>
  </w:endnote>
  <w:endnote w:type="continuationNotice" w:id="1">
    <w:p w14:paraId="578AB393" w14:textId="77777777" w:rsidR="00F84DB5" w:rsidRDefault="00F84D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E9D52" w14:textId="77777777" w:rsidR="000B6B30" w:rsidRDefault="000B6B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1961C" w14:textId="77777777" w:rsidR="000B6B30" w:rsidRDefault="000B6B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41EA7" w14:textId="77777777" w:rsidR="000B6B30" w:rsidRDefault="000B6B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3CD78F" w14:textId="77777777" w:rsidR="00F84DB5" w:rsidRDefault="00F84DB5" w:rsidP="00A41597">
      <w:pPr>
        <w:spacing w:after="0" w:line="240" w:lineRule="auto"/>
      </w:pPr>
      <w:r>
        <w:separator/>
      </w:r>
    </w:p>
  </w:footnote>
  <w:footnote w:type="continuationSeparator" w:id="0">
    <w:p w14:paraId="2B017607" w14:textId="77777777" w:rsidR="00F84DB5" w:rsidRDefault="00F84DB5" w:rsidP="00A41597">
      <w:pPr>
        <w:spacing w:after="0" w:line="240" w:lineRule="auto"/>
      </w:pPr>
      <w:r>
        <w:continuationSeparator/>
      </w:r>
    </w:p>
  </w:footnote>
  <w:footnote w:type="continuationNotice" w:id="1">
    <w:p w14:paraId="5EE673EC" w14:textId="77777777" w:rsidR="00F84DB5" w:rsidRDefault="00F84D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A4C60" w14:textId="77777777" w:rsidR="000B6B30" w:rsidRDefault="000B6B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74A33" w14:textId="3E71E131" w:rsidR="00A41597" w:rsidRDefault="00A41597">
    <w:pPr>
      <w:pStyle w:val="Header"/>
    </w:pPr>
    <w:r w:rsidRPr="00DD6362">
      <w:rPr>
        <w:noProof/>
      </w:rPr>
      <w:drawing>
        <wp:inline distT="0" distB="0" distL="0" distR="0" wp14:anchorId="35E835F0" wp14:editId="74820389">
          <wp:extent cx="5943600" cy="580390"/>
          <wp:effectExtent l="0" t="0" r="0" b="0"/>
          <wp:docPr id="120556670" name="Picture 120556670" descr="University of Washington Bothell, School of Nursing and Health Studi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556670" name="Picture 120556670" descr="University of Washington Bothell, School of Nursing and Health Studie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F2876" w14:textId="77777777" w:rsidR="000B6B30" w:rsidRDefault="000B6B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6754E"/>
    <w:multiLevelType w:val="hybridMultilevel"/>
    <w:tmpl w:val="BCC2DAA8"/>
    <w:lvl w:ilvl="0" w:tplc="F534807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E7AAF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FE9E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23B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DA04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380F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ECCC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BCB3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FEB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719A5"/>
    <w:multiLevelType w:val="multilevel"/>
    <w:tmpl w:val="2D8A85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A67045"/>
    <w:multiLevelType w:val="hybridMultilevel"/>
    <w:tmpl w:val="043E14EA"/>
    <w:lvl w:ilvl="0" w:tplc="AA645D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107A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22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5435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A069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449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401C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3658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8033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D47CD"/>
    <w:multiLevelType w:val="multilevel"/>
    <w:tmpl w:val="8370E4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B933CD"/>
    <w:multiLevelType w:val="multilevel"/>
    <w:tmpl w:val="EF7852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264077"/>
    <w:multiLevelType w:val="hybridMultilevel"/>
    <w:tmpl w:val="02721B90"/>
    <w:lvl w:ilvl="0" w:tplc="B0E83C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FC38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F469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2CD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7E26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FED3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CE29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C8F4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F0D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D42ABE"/>
    <w:multiLevelType w:val="hybridMultilevel"/>
    <w:tmpl w:val="48D20F92"/>
    <w:lvl w:ilvl="0" w:tplc="9C841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4EB6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8EDE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460F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3C00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CEAA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4A8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428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8C31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6"/>
  </w:num>
  <w:num w:numId="5">
    <w:abstractNumId w:val="4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DQwMjc1NTM2MLBQ0lEKTi0uzszPAykwqQUAQwXktSwAAAA="/>
  </w:docVars>
  <w:rsids>
    <w:rsidRoot w:val="007C23FA"/>
    <w:rsid w:val="00005A8F"/>
    <w:rsid w:val="000110D8"/>
    <w:rsid w:val="000164FB"/>
    <w:rsid w:val="00021344"/>
    <w:rsid w:val="00022934"/>
    <w:rsid w:val="00024530"/>
    <w:rsid w:val="00025DC1"/>
    <w:rsid w:val="0002778B"/>
    <w:rsid w:val="00030548"/>
    <w:rsid w:val="000306CE"/>
    <w:rsid w:val="000371E5"/>
    <w:rsid w:val="00043E18"/>
    <w:rsid w:val="00060BC3"/>
    <w:rsid w:val="00076B34"/>
    <w:rsid w:val="00080886"/>
    <w:rsid w:val="0009026F"/>
    <w:rsid w:val="0009170B"/>
    <w:rsid w:val="000A05BC"/>
    <w:rsid w:val="000B0C6C"/>
    <w:rsid w:val="000B4C26"/>
    <w:rsid w:val="000B6A05"/>
    <w:rsid w:val="000B6B30"/>
    <w:rsid w:val="000C3424"/>
    <w:rsid w:val="000C39B5"/>
    <w:rsid w:val="000C4DB9"/>
    <w:rsid w:val="000D0401"/>
    <w:rsid w:val="000E5F13"/>
    <w:rsid w:val="000F41E1"/>
    <w:rsid w:val="0010047E"/>
    <w:rsid w:val="0010074F"/>
    <w:rsid w:val="00100B6C"/>
    <w:rsid w:val="00102337"/>
    <w:rsid w:val="0010683C"/>
    <w:rsid w:val="0010709C"/>
    <w:rsid w:val="00107C8E"/>
    <w:rsid w:val="001111DC"/>
    <w:rsid w:val="0013589B"/>
    <w:rsid w:val="00146FEE"/>
    <w:rsid w:val="00152AC9"/>
    <w:rsid w:val="001533A6"/>
    <w:rsid w:val="0018043C"/>
    <w:rsid w:val="00180571"/>
    <w:rsid w:val="00194A88"/>
    <w:rsid w:val="001A3EDF"/>
    <w:rsid w:val="001A47CF"/>
    <w:rsid w:val="001B0646"/>
    <w:rsid w:val="001C5102"/>
    <w:rsid w:val="001E450A"/>
    <w:rsid w:val="001F2524"/>
    <w:rsid w:val="001F70B2"/>
    <w:rsid w:val="001F70B6"/>
    <w:rsid w:val="00202E44"/>
    <w:rsid w:val="002062FF"/>
    <w:rsid w:val="00212E01"/>
    <w:rsid w:val="00214F45"/>
    <w:rsid w:val="00216E05"/>
    <w:rsid w:val="00222941"/>
    <w:rsid w:val="00230D2F"/>
    <w:rsid w:val="0023388D"/>
    <w:rsid w:val="002463AE"/>
    <w:rsid w:val="00255309"/>
    <w:rsid w:val="00263A39"/>
    <w:rsid w:val="00272EFB"/>
    <w:rsid w:val="00275B7F"/>
    <w:rsid w:val="00283FF8"/>
    <w:rsid w:val="00293272"/>
    <w:rsid w:val="002A4838"/>
    <w:rsid w:val="002C134E"/>
    <w:rsid w:val="002C4D26"/>
    <w:rsid w:val="002D41A8"/>
    <w:rsid w:val="002F228C"/>
    <w:rsid w:val="0030472C"/>
    <w:rsid w:val="003054B6"/>
    <w:rsid w:val="00316A86"/>
    <w:rsid w:val="00341C9D"/>
    <w:rsid w:val="003422EB"/>
    <w:rsid w:val="003546D1"/>
    <w:rsid w:val="00356BD0"/>
    <w:rsid w:val="003608FD"/>
    <w:rsid w:val="0037405C"/>
    <w:rsid w:val="00377487"/>
    <w:rsid w:val="003809F0"/>
    <w:rsid w:val="003A1811"/>
    <w:rsid w:val="003A1C3F"/>
    <w:rsid w:val="003A1F14"/>
    <w:rsid w:val="003A519C"/>
    <w:rsid w:val="003B5CF6"/>
    <w:rsid w:val="003C0447"/>
    <w:rsid w:val="003C2242"/>
    <w:rsid w:val="003D5DC7"/>
    <w:rsid w:val="003D644A"/>
    <w:rsid w:val="003E0D5F"/>
    <w:rsid w:val="003E2A1A"/>
    <w:rsid w:val="003E3D1F"/>
    <w:rsid w:val="003F0838"/>
    <w:rsid w:val="003F46AC"/>
    <w:rsid w:val="00401083"/>
    <w:rsid w:val="00412D01"/>
    <w:rsid w:val="00424870"/>
    <w:rsid w:val="00425C95"/>
    <w:rsid w:val="00430768"/>
    <w:rsid w:val="00453E8C"/>
    <w:rsid w:val="00454C47"/>
    <w:rsid w:val="004710F5"/>
    <w:rsid w:val="00481A89"/>
    <w:rsid w:val="00482519"/>
    <w:rsid w:val="00483C9D"/>
    <w:rsid w:val="00487238"/>
    <w:rsid w:val="004A37E6"/>
    <w:rsid w:val="004A421C"/>
    <w:rsid w:val="004C6CCE"/>
    <w:rsid w:val="004E36CE"/>
    <w:rsid w:val="004E67A4"/>
    <w:rsid w:val="004F2099"/>
    <w:rsid w:val="00510961"/>
    <w:rsid w:val="00517617"/>
    <w:rsid w:val="00530505"/>
    <w:rsid w:val="00530B36"/>
    <w:rsid w:val="00534D33"/>
    <w:rsid w:val="00540ED0"/>
    <w:rsid w:val="00544BFE"/>
    <w:rsid w:val="00563E0E"/>
    <w:rsid w:val="0057124B"/>
    <w:rsid w:val="005729AD"/>
    <w:rsid w:val="00573503"/>
    <w:rsid w:val="00585F0D"/>
    <w:rsid w:val="005A59AC"/>
    <w:rsid w:val="005B0313"/>
    <w:rsid w:val="005B21A4"/>
    <w:rsid w:val="005B3EE7"/>
    <w:rsid w:val="005B50E4"/>
    <w:rsid w:val="005C250D"/>
    <w:rsid w:val="005C57D9"/>
    <w:rsid w:val="005C581E"/>
    <w:rsid w:val="005D50EE"/>
    <w:rsid w:val="005D5309"/>
    <w:rsid w:val="005D7DCA"/>
    <w:rsid w:val="005E3ABE"/>
    <w:rsid w:val="006076F4"/>
    <w:rsid w:val="00611C8A"/>
    <w:rsid w:val="00613F47"/>
    <w:rsid w:val="0061638C"/>
    <w:rsid w:val="00622922"/>
    <w:rsid w:val="00624352"/>
    <w:rsid w:val="006251E9"/>
    <w:rsid w:val="006326C1"/>
    <w:rsid w:val="00632D34"/>
    <w:rsid w:val="006351C6"/>
    <w:rsid w:val="0063532D"/>
    <w:rsid w:val="00657DC7"/>
    <w:rsid w:val="00660D86"/>
    <w:rsid w:val="00673D45"/>
    <w:rsid w:val="006764FD"/>
    <w:rsid w:val="00680F9B"/>
    <w:rsid w:val="006A0217"/>
    <w:rsid w:val="006A6AE5"/>
    <w:rsid w:val="006A718F"/>
    <w:rsid w:val="006B5DC6"/>
    <w:rsid w:val="006C2FBE"/>
    <w:rsid w:val="006C6CF0"/>
    <w:rsid w:val="006D5BC9"/>
    <w:rsid w:val="006D7B1A"/>
    <w:rsid w:val="006E6893"/>
    <w:rsid w:val="00704B94"/>
    <w:rsid w:val="007254D0"/>
    <w:rsid w:val="00736641"/>
    <w:rsid w:val="00741B3B"/>
    <w:rsid w:val="00742F5B"/>
    <w:rsid w:val="00746089"/>
    <w:rsid w:val="00780A2E"/>
    <w:rsid w:val="00782DCA"/>
    <w:rsid w:val="00790DCC"/>
    <w:rsid w:val="00796D20"/>
    <w:rsid w:val="007A60D5"/>
    <w:rsid w:val="007A60EA"/>
    <w:rsid w:val="007A6674"/>
    <w:rsid w:val="007C18A4"/>
    <w:rsid w:val="007C23FA"/>
    <w:rsid w:val="007C42B6"/>
    <w:rsid w:val="007D1D0A"/>
    <w:rsid w:val="007D65A6"/>
    <w:rsid w:val="007E5B08"/>
    <w:rsid w:val="00804605"/>
    <w:rsid w:val="00806E8A"/>
    <w:rsid w:val="0082485B"/>
    <w:rsid w:val="00824A1E"/>
    <w:rsid w:val="00830191"/>
    <w:rsid w:val="0084129C"/>
    <w:rsid w:val="00846FDA"/>
    <w:rsid w:val="0086606F"/>
    <w:rsid w:val="0086663D"/>
    <w:rsid w:val="008717FC"/>
    <w:rsid w:val="00875DF2"/>
    <w:rsid w:val="008A0BA2"/>
    <w:rsid w:val="008A4F66"/>
    <w:rsid w:val="008A7221"/>
    <w:rsid w:val="008C23F7"/>
    <w:rsid w:val="008D05C2"/>
    <w:rsid w:val="008F067F"/>
    <w:rsid w:val="008F0DD8"/>
    <w:rsid w:val="00901972"/>
    <w:rsid w:val="00906BB2"/>
    <w:rsid w:val="00907973"/>
    <w:rsid w:val="00907E84"/>
    <w:rsid w:val="009112AB"/>
    <w:rsid w:val="00914930"/>
    <w:rsid w:val="00916FF6"/>
    <w:rsid w:val="00924521"/>
    <w:rsid w:val="00924C7B"/>
    <w:rsid w:val="0093596D"/>
    <w:rsid w:val="00942E2C"/>
    <w:rsid w:val="009453E9"/>
    <w:rsid w:val="009459F9"/>
    <w:rsid w:val="00950BB8"/>
    <w:rsid w:val="009524C0"/>
    <w:rsid w:val="00957790"/>
    <w:rsid w:val="009708C7"/>
    <w:rsid w:val="009750B3"/>
    <w:rsid w:val="00975F44"/>
    <w:rsid w:val="00981B32"/>
    <w:rsid w:val="0099040D"/>
    <w:rsid w:val="00994DFA"/>
    <w:rsid w:val="00995A73"/>
    <w:rsid w:val="009B1501"/>
    <w:rsid w:val="009B7AA7"/>
    <w:rsid w:val="009D1B82"/>
    <w:rsid w:val="009D674E"/>
    <w:rsid w:val="009D7593"/>
    <w:rsid w:val="009E0E0F"/>
    <w:rsid w:val="009E4C5B"/>
    <w:rsid w:val="009E59C8"/>
    <w:rsid w:val="009E6779"/>
    <w:rsid w:val="009F4B29"/>
    <w:rsid w:val="009F7051"/>
    <w:rsid w:val="00A16385"/>
    <w:rsid w:val="00A245DE"/>
    <w:rsid w:val="00A31BCD"/>
    <w:rsid w:val="00A35C89"/>
    <w:rsid w:val="00A41597"/>
    <w:rsid w:val="00A41BAD"/>
    <w:rsid w:val="00A436CC"/>
    <w:rsid w:val="00A50D67"/>
    <w:rsid w:val="00A52DFD"/>
    <w:rsid w:val="00A62FE1"/>
    <w:rsid w:val="00A73036"/>
    <w:rsid w:val="00A756C5"/>
    <w:rsid w:val="00A81CA3"/>
    <w:rsid w:val="00A9405A"/>
    <w:rsid w:val="00A9435E"/>
    <w:rsid w:val="00A945C1"/>
    <w:rsid w:val="00AB08A4"/>
    <w:rsid w:val="00AB32B3"/>
    <w:rsid w:val="00AC042F"/>
    <w:rsid w:val="00AC06D0"/>
    <w:rsid w:val="00AD23A3"/>
    <w:rsid w:val="00AF1539"/>
    <w:rsid w:val="00AF5720"/>
    <w:rsid w:val="00AF693F"/>
    <w:rsid w:val="00B12206"/>
    <w:rsid w:val="00B16A77"/>
    <w:rsid w:val="00B37783"/>
    <w:rsid w:val="00B465EA"/>
    <w:rsid w:val="00B5025F"/>
    <w:rsid w:val="00B5194E"/>
    <w:rsid w:val="00B548D6"/>
    <w:rsid w:val="00B556DF"/>
    <w:rsid w:val="00B6201C"/>
    <w:rsid w:val="00B660DE"/>
    <w:rsid w:val="00B80490"/>
    <w:rsid w:val="00B82AC4"/>
    <w:rsid w:val="00B85368"/>
    <w:rsid w:val="00B85E32"/>
    <w:rsid w:val="00B97211"/>
    <w:rsid w:val="00BA043E"/>
    <w:rsid w:val="00BA16BD"/>
    <w:rsid w:val="00BA6ADB"/>
    <w:rsid w:val="00BC1EDE"/>
    <w:rsid w:val="00BD0163"/>
    <w:rsid w:val="00BD05E9"/>
    <w:rsid w:val="00BF7A15"/>
    <w:rsid w:val="00C00AF3"/>
    <w:rsid w:val="00C029FB"/>
    <w:rsid w:val="00C04024"/>
    <w:rsid w:val="00C04557"/>
    <w:rsid w:val="00C06D96"/>
    <w:rsid w:val="00C32241"/>
    <w:rsid w:val="00C37981"/>
    <w:rsid w:val="00C414FF"/>
    <w:rsid w:val="00C460D5"/>
    <w:rsid w:val="00C55591"/>
    <w:rsid w:val="00C57EB4"/>
    <w:rsid w:val="00C644DE"/>
    <w:rsid w:val="00C6752C"/>
    <w:rsid w:val="00C70D5A"/>
    <w:rsid w:val="00C71F18"/>
    <w:rsid w:val="00C748B0"/>
    <w:rsid w:val="00C75ADC"/>
    <w:rsid w:val="00C76C53"/>
    <w:rsid w:val="00C87BEA"/>
    <w:rsid w:val="00C93D6B"/>
    <w:rsid w:val="00C951C3"/>
    <w:rsid w:val="00CA02EF"/>
    <w:rsid w:val="00CA20CF"/>
    <w:rsid w:val="00CB28D5"/>
    <w:rsid w:val="00CB376A"/>
    <w:rsid w:val="00CC0ADA"/>
    <w:rsid w:val="00CC47A9"/>
    <w:rsid w:val="00CE4127"/>
    <w:rsid w:val="00CF3B06"/>
    <w:rsid w:val="00CF5B66"/>
    <w:rsid w:val="00D11B5E"/>
    <w:rsid w:val="00D132B4"/>
    <w:rsid w:val="00D232CD"/>
    <w:rsid w:val="00D2481C"/>
    <w:rsid w:val="00D24CD3"/>
    <w:rsid w:val="00D27D26"/>
    <w:rsid w:val="00D30B11"/>
    <w:rsid w:val="00D46B84"/>
    <w:rsid w:val="00D50E19"/>
    <w:rsid w:val="00D54B97"/>
    <w:rsid w:val="00D71E64"/>
    <w:rsid w:val="00D80B31"/>
    <w:rsid w:val="00DA1EEB"/>
    <w:rsid w:val="00DC5D7B"/>
    <w:rsid w:val="00DC7E06"/>
    <w:rsid w:val="00DD5242"/>
    <w:rsid w:val="00DD6A55"/>
    <w:rsid w:val="00DE38FD"/>
    <w:rsid w:val="00DF3742"/>
    <w:rsid w:val="00DF4C4C"/>
    <w:rsid w:val="00E03953"/>
    <w:rsid w:val="00E03E76"/>
    <w:rsid w:val="00E13513"/>
    <w:rsid w:val="00E2360F"/>
    <w:rsid w:val="00E26104"/>
    <w:rsid w:val="00E26989"/>
    <w:rsid w:val="00E33757"/>
    <w:rsid w:val="00E41F04"/>
    <w:rsid w:val="00E456D7"/>
    <w:rsid w:val="00E521F4"/>
    <w:rsid w:val="00E539D4"/>
    <w:rsid w:val="00E56D72"/>
    <w:rsid w:val="00E757A9"/>
    <w:rsid w:val="00E83B10"/>
    <w:rsid w:val="00EA3E82"/>
    <w:rsid w:val="00EA65C7"/>
    <w:rsid w:val="00EB35D0"/>
    <w:rsid w:val="00EB5C5C"/>
    <w:rsid w:val="00EC07D9"/>
    <w:rsid w:val="00EC5891"/>
    <w:rsid w:val="00ED0434"/>
    <w:rsid w:val="00ED1FF3"/>
    <w:rsid w:val="00ED4ADD"/>
    <w:rsid w:val="00ED7569"/>
    <w:rsid w:val="00EF1E59"/>
    <w:rsid w:val="00EF5121"/>
    <w:rsid w:val="00F068FB"/>
    <w:rsid w:val="00F1270E"/>
    <w:rsid w:val="00F161FE"/>
    <w:rsid w:val="00F25548"/>
    <w:rsid w:val="00F31F76"/>
    <w:rsid w:val="00F35E8E"/>
    <w:rsid w:val="00F46243"/>
    <w:rsid w:val="00F568DB"/>
    <w:rsid w:val="00F5735B"/>
    <w:rsid w:val="00F84DB5"/>
    <w:rsid w:val="00FA7806"/>
    <w:rsid w:val="00FB558E"/>
    <w:rsid w:val="00FC259D"/>
    <w:rsid w:val="00FD1BEF"/>
    <w:rsid w:val="00FD5495"/>
    <w:rsid w:val="00FD6878"/>
    <w:rsid w:val="00FE166E"/>
    <w:rsid w:val="00FF2072"/>
    <w:rsid w:val="00FF477F"/>
    <w:rsid w:val="00FF7262"/>
    <w:rsid w:val="00FF7D5A"/>
    <w:rsid w:val="01187B76"/>
    <w:rsid w:val="01AC257E"/>
    <w:rsid w:val="020C2CE3"/>
    <w:rsid w:val="02218DF2"/>
    <w:rsid w:val="0265575E"/>
    <w:rsid w:val="026D6BE4"/>
    <w:rsid w:val="036DECE9"/>
    <w:rsid w:val="04383FAC"/>
    <w:rsid w:val="047B0C7F"/>
    <w:rsid w:val="05059B74"/>
    <w:rsid w:val="05395D87"/>
    <w:rsid w:val="05916DFE"/>
    <w:rsid w:val="05B4F9EA"/>
    <w:rsid w:val="05D1F520"/>
    <w:rsid w:val="0656E208"/>
    <w:rsid w:val="065DC4F6"/>
    <w:rsid w:val="066705B6"/>
    <w:rsid w:val="06838BF5"/>
    <w:rsid w:val="06A9F520"/>
    <w:rsid w:val="0783D2F6"/>
    <w:rsid w:val="07ABE18F"/>
    <w:rsid w:val="08426705"/>
    <w:rsid w:val="0861870B"/>
    <w:rsid w:val="09226A82"/>
    <w:rsid w:val="098D6632"/>
    <w:rsid w:val="09988BBB"/>
    <w:rsid w:val="09BE0655"/>
    <w:rsid w:val="0A6D00DF"/>
    <w:rsid w:val="0A85D72F"/>
    <w:rsid w:val="0ABE5D86"/>
    <w:rsid w:val="0B2D8339"/>
    <w:rsid w:val="0B6B0B57"/>
    <w:rsid w:val="0BE193AC"/>
    <w:rsid w:val="0C7CCE64"/>
    <w:rsid w:val="0C7F9185"/>
    <w:rsid w:val="0C85B387"/>
    <w:rsid w:val="0C9FD9ED"/>
    <w:rsid w:val="0CFC4911"/>
    <w:rsid w:val="0D3B79C3"/>
    <w:rsid w:val="0D813525"/>
    <w:rsid w:val="0DC2B499"/>
    <w:rsid w:val="0DE7BEEB"/>
    <w:rsid w:val="0E68A076"/>
    <w:rsid w:val="0E705708"/>
    <w:rsid w:val="0E7581F9"/>
    <w:rsid w:val="0E842086"/>
    <w:rsid w:val="0F7BB3A2"/>
    <w:rsid w:val="0FB0CC67"/>
    <w:rsid w:val="0FCD36E5"/>
    <w:rsid w:val="0FD9B38C"/>
    <w:rsid w:val="103A5F55"/>
    <w:rsid w:val="10767239"/>
    <w:rsid w:val="107DA95F"/>
    <w:rsid w:val="10985602"/>
    <w:rsid w:val="10B26DB2"/>
    <w:rsid w:val="10C43D6A"/>
    <w:rsid w:val="10E81110"/>
    <w:rsid w:val="11053CCB"/>
    <w:rsid w:val="115888F6"/>
    <w:rsid w:val="11D6375D"/>
    <w:rsid w:val="12232E38"/>
    <w:rsid w:val="12C00729"/>
    <w:rsid w:val="12DF3853"/>
    <w:rsid w:val="13616ECA"/>
    <w:rsid w:val="143FD476"/>
    <w:rsid w:val="146CC0B5"/>
    <w:rsid w:val="14D0C3B0"/>
    <w:rsid w:val="14EB792C"/>
    <w:rsid w:val="154817C4"/>
    <w:rsid w:val="155946C4"/>
    <w:rsid w:val="158AEA5C"/>
    <w:rsid w:val="16B08415"/>
    <w:rsid w:val="16D1B283"/>
    <w:rsid w:val="17110BE0"/>
    <w:rsid w:val="1758EDB1"/>
    <w:rsid w:val="17F8EC4E"/>
    <w:rsid w:val="18BAB1D6"/>
    <w:rsid w:val="18CAC6C7"/>
    <w:rsid w:val="18FD3EF4"/>
    <w:rsid w:val="190FF463"/>
    <w:rsid w:val="19235384"/>
    <w:rsid w:val="1959C893"/>
    <w:rsid w:val="198E2262"/>
    <w:rsid w:val="19CFC38F"/>
    <w:rsid w:val="1A08FDD3"/>
    <w:rsid w:val="1ACABBC0"/>
    <w:rsid w:val="1B341F4A"/>
    <w:rsid w:val="1B40F4D3"/>
    <w:rsid w:val="1B99E12C"/>
    <w:rsid w:val="1BC67CB8"/>
    <w:rsid w:val="1BD1CFBE"/>
    <w:rsid w:val="1BDD04D0"/>
    <w:rsid w:val="1BFC46F3"/>
    <w:rsid w:val="1C004DED"/>
    <w:rsid w:val="1C3585CB"/>
    <w:rsid w:val="1CB322BD"/>
    <w:rsid w:val="1D0631AE"/>
    <w:rsid w:val="1D2E0383"/>
    <w:rsid w:val="1EE29BF1"/>
    <w:rsid w:val="1F59AD83"/>
    <w:rsid w:val="208D4AC7"/>
    <w:rsid w:val="210C0501"/>
    <w:rsid w:val="212F8537"/>
    <w:rsid w:val="21AAAB9E"/>
    <w:rsid w:val="21B9A676"/>
    <w:rsid w:val="21DEB81A"/>
    <w:rsid w:val="22524445"/>
    <w:rsid w:val="2261241A"/>
    <w:rsid w:val="2261C83A"/>
    <w:rsid w:val="22959821"/>
    <w:rsid w:val="22E0B32D"/>
    <w:rsid w:val="23070D0B"/>
    <w:rsid w:val="23DFAD23"/>
    <w:rsid w:val="2409B654"/>
    <w:rsid w:val="24132106"/>
    <w:rsid w:val="24676FC0"/>
    <w:rsid w:val="249EBCF2"/>
    <w:rsid w:val="261F0FF4"/>
    <w:rsid w:val="265A9B1F"/>
    <w:rsid w:val="265CAD94"/>
    <w:rsid w:val="26841571"/>
    <w:rsid w:val="274C9987"/>
    <w:rsid w:val="27686248"/>
    <w:rsid w:val="2904F028"/>
    <w:rsid w:val="2914AAE9"/>
    <w:rsid w:val="292ED65E"/>
    <w:rsid w:val="2990CBF6"/>
    <w:rsid w:val="2995DDBA"/>
    <w:rsid w:val="2A209AAC"/>
    <w:rsid w:val="2A7DC1EC"/>
    <w:rsid w:val="2A8FF998"/>
    <w:rsid w:val="2B74EAFB"/>
    <w:rsid w:val="2BDF2CDB"/>
    <w:rsid w:val="2C8BECAD"/>
    <w:rsid w:val="2DBA6DC0"/>
    <w:rsid w:val="2E212141"/>
    <w:rsid w:val="2E9AACB4"/>
    <w:rsid w:val="2EDFAEC3"/>
    <w:rsid w:val="2EFC244B"/>
    <w:rsid w:val="2F26BC67"/>
    <w:rsid w:val="2F2C9521"/>
    <w:rsid w:val="300B24DE"/>
    <w:rsid w:val="30D3841E"/>
    <w:rsid w:val="30E1B96C"/>
    <w:rsid w:val="313CF9F6"/>
    <w:rsid w:val="31EED457"/>
    <w:rsid w:val="32223F6F"/>
    <w:rsid w:val="3263ABFE"/>
    <w:rsid w:val="32929D93"/>
    <w:rsid w:val="329BB1B8"/>
    <w:rsid w:val="32E70114"/>
    <w:rsid w:val="33CFD665"/>
    <w:rsid w:val="33D7ED2E"/>
    <w:rsid w:val="3417B16E"/>
    <w:rsid w:val="34898185"/>
    <w:rsid w:val="34931BEC"/>
    <w:rsid w:val="35DA6BFF"/>
    <w:rsid w:val="35E8AEC5"/>
    <w:rsid w:val="35EEDD61"/>
    <w:rsid w:val="362D1F43"/>
    <w:rsid w:val="3656B500"/>
    <w:rsid w:val="368875C2"/>
    <w:rsid w:val="37DFC8B5"/>
    <w:rsid w:val="38746E3A"/>
    <w:rsid w:val="388147D0"/>
    <w:rsid w:val="38B445EF"/>
    <w:rsid w:val="38B568A8"/>
    <w:rsid w:val="391FE87D"/>
    <w:rsid w:val="39684960"/>
    <w:rsid w:val="39E45F37"/>
    <w:rsid w:val="3A14F965"/>
    <w:rsid w:val="3A7304FB"/>
    <w:rsid w:val="3AC1B00F"/>
    <w:rsid w:val="3AD56ABD"/>
    <w:rsid w:val="3B1A96BB"/>
    <w:rsid w:val="3C2D833D"/>
    <w:rsid w:val="3C5CBF0C"/>
    <w:rsid w:val="3C611E71"/>
    <w:rsid w:val="3D77ADEB"/>
    <w:rsid w:val="3DB37F24"/>
    <w:rsid w:val="3DC444E4"/>
    <w:rsid w:val="3E2ECC56"/>
    <w:rsid w:val="3E9895AA"/>
    <w:rsid w:val="3EC0EF13"/>
    <w:rsid w:val="3ED53ED7"/>
    <w:rsid w:val="3EFEA6B8"/>
    <w:rsid w:val="3FA3862B"/>
    <w:rsid w:val="3FD912C7"/>
    <w:rsid w:val="3FF168ED"/>
    <w:rsid w:val="4095A92E"/>
    <w:rsid w:val="41575FEB"/>
    <w:rsid w:val="42A3A9CC"/>
    <w:rsid w:val="42CD286F"/>
    <w:rsid w:val="42E66592"/>
    <w:rsid w:val="43048614"/>
    <w:rsid w:val="43240A76"/>
    <w:rsid w:val="434455D3"/>
    <w:rsid w:val="4349D3B3"/>
    <w:rsid w:val="43B7DCA6"/>
    <w:rsid w:val="441A9A8F"/>
    <w:rsid w:val="4427BEE4"/>
    <w:rsid w:val="4447FE52"/>
    <w:rsid w:val="444BBF1D"/>
    <w:rsid w:val="4453952E"/>
    <w:rsid w:val="44A51F33"/>
    <w:rsid w:val="44A59F88"/>
    <w:rsid w:val="453C66AF"/>
    <w:rsid w:val="456BE73F"/>
    <w:rsid w:val="45E4F368"/>
    <w:rsid w:val="464A494D"/>
    <w:rsid w:val="46531F34"/>
    <w:rsid w:val="46A9C18B"/>
    <w:rsid w:val="46D4B04A"/>
    <w:rsid w:val="48135C49"/>
    <w:rsid w:val="4817887A"/>
    <w:rsid w:val="484EF4CD"/>
    <w:rsid w:val="489DCDF9"/>
    <w:rsid w:val="49F5D57A"/>
    <w:rsid w:val="4A2D5CF5"/>
    <w:rsid w:val="4AAE0890"/>
    <w:rsid w:val="4B161406"/>
    <w:rsid w:val="4B276AAC"/>
    <w:rsid w:val="4BBD5011"/>
    <w:rsid w:val="4BF2EB8D"/>
    <w:rsid w:val="4C02A9A6"/>
    <w:rsid w:val="4C0EC895"/>
    <w:rsid w:val="4C29CD08"/>
    <w:rsid w:val="4D7D35E8"/>
    <w:rsid w:val="4D9A80DD"/>
    <w:rsid w:val="4DB6D2F7"/>
    <w:rsid w:val="4E4F1BD9"/>
    <w:rsid w:val="4E7631B3"/>
    <w:rsid w:val="4EDBC623"/>
    <w:rsid w:val="4EDEBEDD"/>
    <w:rsid w:val="4F85719F"/>
    <w:rsid w:val="4FC037DD"/>
    <w:rsid w:val="4FFAC2C9"/>
    <w:rsid w:val="5009DD86"/>
    <w:rsid w:val="5023A877"/>
    <w:rsid w:val="50324697"/>
    <w:rsid w:val="503CB598"/>
    <w:rsid w:val="50563126"/>
    <w:rsid w:val="50A4AE7B"/>
    <w:rsid w:val="50C166D4"/>
    <w:rsid w:val="50C1FAB7"/>
    <w:rsid w:val="50C44D41"/>
    <w:rsid w:val="50CA4D75"/>
    <w:rsid w:val="50EC8613"/>
    <w:rsid w:val="51052905"/>
    <w:rsid w:val="511D2E8C"/>
    <w:rsid w:val="5122D7FB"/>
    <w:rsid w:val="514C9E50"/>
    <w:rsid w:val="5189B261"/>
    <w:rsid w:val="51CE4046"/>
    <w:rsid w:val="51FF66F5"/>
    <w:rsid w:val="5218DFB1"/>
    <w:rsid w:val="5261D4F6"/>
    <w:rsid w:val="52CFFF59"/>
    <w:rsid w:val="52D1A247"/>
    <w:rsid w:val="52E2BCCA"/>
    <w:rsid w:val="53681CCF"/>
    <w:rsid w:val="53FF28CB"/>
    <w:rsid w:val="54A1000F"/>
    <w:rsid w:val="54F02733"/>
    <w:rsid w:val="5576236F"/>
    <w:rsid w:val="55887B38"/>
    <w:rsid w:val="55E20829"/>
    <w:rsid w:val="565C7054"/>
    <w:rsid w:val="56BB3FEC"/>
    <w:rsid w:val="56C0C8CD"/>
    <w:rsid w:val="5747923C"/>
    <w:rsid w:val="57847911"/>
    <w:rsid w:val="57A49623"/>
    <w:rsid w:val="57EC736D"/>
    <w:rsid w:val="5807793F"/>
    <w:rsid w:val="58319E16"/>
    <w:rsid w:val="583B52EE"/>
    <w:rsid w:val="58559C66"/>
    <w:rsid w:val="5869548B"/>
    <w:rsid w:val="5892DC83"/>
    <w:rsid w:val="5906FB7D"/>
    <w:rsid w:val="59A10363"/>
    <w:rsid w:val="5A0D3D03"/>
    <w:rsid w:val="5A1DE5FB"/>
    <w:rsid w:val="5A3F0CF7"/>
    <w:rsid w:val="5B2A598E"/>
    <w:rsid w:val="5B78D688"/>
    <w:rsid w:val="5BB8CAAD"/>
    <w:rsid w:val="5CF3C78B"/>
    <w:rsid w:val="5D422999"/>
    <w:rsid w:val="5E3A554E"/>
    <w:rsid w:val="5F9FDCD9"/>
    <w:rsid w:val="5FA9A018"/>
    <w:rsid w:val="5FAB1C28"/>
    <w:rsid w:val="604E9424"/>
    <w:rsid w:val="60762291"/>
    <w:rsid w:val="608E3A48"/>
    <w:rsid w:val="61B27D62"/>
    <w:rsid w:val="61DCD7FD"/>
    <w:rsid w:val="6216F29B"/>
    <w:rsid w:val="621F5164"/>
    <w:rsid w:val="628BD3FF"/>
    <w:rsid w:val="6301C100"/>
    <w:rsid w:val="630B17F0"/>
    <w:rsid w:val="63303B4D"/>
    <w:rsid w:val="6385796A"/>
    <w:rsid w:val="63B91F4E"/>
    <w:rsid w:val="63C1AE1B"/>
    <w:rsid w:val="63CD0E8D"/>
    <w:rsid w:val="640E382A"/>
    <w:rsid w:val="64AD658B"/>
    <w:rsid w:val="64EACC1F"/>
    <w:rsid w:val="651360C4"/>
    <w:rsid w:val="651B3CFC"/>
    <w:rsid w:val="65A04F17"/>
    <w:rsid w:val="65B34455"/>
    <w:rsid w:val="65C8E807"/>
    <w:rsid w:val="65DC6874"/>
    <w:rsid w:val="664A3FBB"/>
    <w:rsid w:val="6680BA8A"/>
    <w:rsid w:val="67378C9F"/>
    <w:rsid w:val="673AD3E7"/>
    <w:rsid w:val="67AFAD2A"/>
    <w:rsid w:val="683CEB11"/>
    <w:rsid w:val="68713585"/>
    <w:rsid w:val="69538C69"/>
    <w:rsid w:val="6961A42C"/>
    <w:rsid w:val="69745944"/>
    <w:rsid w:val="69B7070C"/>
    <w:rsid w:val="69F3668D"/>
    <w:rsid w:val="6A33A1A9"/>
    <w:rsid w:val="6A8EF894"/>
    <w:rsid w:val="6AA8A228"/>
    <w:rsid w:val="6AC9C243"/>
    <w:rsid w:val="6B036860"/>
    <w:rsid w:val="6B3C1B63"/>
    <w:rsid w:val="6BEE9AD1"/>
    <w:rsid w:val="6C07B25B"/>
    <w:rsid w:val="6C5449CD"/>
    <w:rsid w:val="6C54F713"/>
    <w:rsid w:val="6D3EA296"/>
    <w:rsid w:val="6DB684F4"/>
    <w:rsid w:val="6E2D4223"/>
    <w:rsid w:val="6E3D05F9"/>
    <w:rsid w:val="6EBE5FC0"/>
    <w:rsid w:val="6F491B8A"/>
    <w:rsid w:val="6F4BAB09"/>
    <w:rsid w:val="6F723D8F"/>
    <w:rsid w:val="6F962598"/>
    <w:rsid w:val="70E11087"/>
    <w:rsid w:val="7211BF7F"/>
    <w:rsid w:val="7217EDAC"/>
    <w:rsid w:val="721F850C"/>
    <w:rsid w:val="723FC7AA"/>
    <w:rsid w:val="72440487"/>
    <w:rsid w:val="72633F5A"/>
    <w:rsid w:val="72C284A1"/>
    <w:rsid w:val="73638F5D"/>
    <w:rsid w:val="736957EC"/>
    <w:rsid w:val="73F607C3"/>
    <w:rsid w:val="74871160"/>
    <w:rsid w:val="74D45493"/>
    <w:rsid w:val="74FF45AE"/>
    <w:rsid w:val="75BFED21"/>
    <w:rsid w:val="75D8E339"/>
    <w:rsid w:val="7608E790"/>
    <w:rsid w:val="764435D2"/>
    <w:rsid w:val="764C7F73"/>
    <w:rsid w:val="7654066C"/>
    <w:rsid w:val="770F3B33"/>
    <w:rsid w:val="7732A36F"/>
    <w:rsid w:val="7738FF44"/>
    <w:rsid w:val="77445AF9"/>
    <w:rsid w:val="77544A9B"/>
    <w:rsid w:val="7788E7FF"/>
    <w:rsid w:val="778C8461"/>
    <w:rsid w:val="779F193D"/>
    <w:rsid w:val="77C5A486"/>
    <w:rsid w:val="77D16D0C"/>
    <w:rsid w:val="7833F367"/>
    <w:rsid w:val="7863D8A0"/>
    <w:rsid w:val="78B85825"/>
    <w:rsid w:val="78D4E367"/>
    <w:rsid w:val="78DCBEA0"/>
    <w:rsid w:val="7922E423"/>
    <w:rsid w:val="7976A10F"/>
    <w:rsid w:val="798AAB31"/>
    <w:rsid w:val="79EE0A75"/>
    <w:rsid w:val="7A2C3281"/>
    <w:rsid w:val="7A37D31B"/>
    <w:rsid w:val="7A58C966"/>
    <w:rsid w:val="7AA99118"/>
    <w:rsid w:val="7B382B5F"/>
    <w:rsid w:val="7B6C6002"/>
    <w:rsid w:val="7C267991"/>
    <w:rsid w:val="7C287143"/>
    <w:rsid w:val="7C32FDC0"/>
    <w:rsid w:val="7C39ADEF"/>
    <w:rsid w:val="7CC919C9"/>
    <w:rsid w:val="7CE4CEE9"/>
    <w:rsid w:val="7D0A426E"/>
    <w:rsid w:val="7D22581F"/>
    <w:rsid w:val="7D5110D8"/>
    <w:rsid w:val="7D57A25E"/>
    <w:rsid w:val="7DAC5727"/>
    <w:rsid w:val="7DB5C5D3"/>
    <w:rsid w:val="7DBA4658"/>
    <w:rsid w:val="7DC36C91"/>
    <w:rsid w:val="7DC49ED4"/>
    <w:rsid w:val="7DD969FA"/>
    <w:rsid w:val="7DF65FF9"/>
    <w:rsid w:val="7E0204D0"/>
    <w:rsid w:val="7E20511C"/>
    <w:rsid w:val="7E8FFA92"/>
    <w:rsid w:val="7EB201B4"/>
    <w:rsid w:val="7F53A5AC"/>
    <w:rsid w:val="7F74893F"/>
    <w:rsid w:val="7FA7CD2C"/>
    <w:rsid w:val="7FB24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9D2EF"/>
  <w15:chartTrackingRefBased/>
  <w15:docId w15:val="{2928F646-8B38-41FC-B71F-84D0009C4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15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597"/>
  </w:style>
  <w:style w:type="paragraph" w:styleId="Footer">
    <w:name w:val="footer"/>
    <w:basedOn w:val="Normal"/>
    <w:link w:val="Foot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597"/>
  </w:style>
  <w:style w:type="table" w:styleId="TableGrid">
    <w:name w:val="Table Grid"/>
    <w:basedOn w:val="TableNormal"/>
    <w:uiPriority w:val="39"/>
    <w:rsid w:val="00A41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057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97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E70570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16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rldefense.com/v3/__https:/washington.zoom.us/j/94288280988__;!!K-Hz7m0Vt54!jorABxHA7NMhVFum0upkwn4Z6Fypa3upXTfundNRkHQabqP8mZJ8NNs2_-mTEmMJS5YAgfq3CTMf-9A$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D0E3C2E17D54796F8C3DCFCC0A125" ma:contentTypeVersion="4" ma:contentTypeDescription="Create a new document." ma:contentTypeScope="" ma:versionID="47cf7da747b4f3de8825933fa563221c">
  <xsd:schema xmlns:xsd="http://www.w3.org/2001/XMLSchema" xmlns:xs="http://www.w3.org/2001/XMLSchema" xmlns:p="http://schemas.microsoft.com/office/2006/metadata/properties" xmlns:ns2="f715757c-e831-4361-8361-42a9d2f78707" targetNamespace="http://schemas.microsoft.com/office/2006/metadata/properties" ma:root="true" ma:fieldsID="4805f0c171cbdac1b4d43019db11e22d" ns2:_="">
    <xsd:import namespace="f715757c-e831-4361-8361-42a9d2f787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5757c-e831-4361-8361-42a9d2f787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EB99FD-82D6-4BE5-9FF6-C38E054983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255BA6-642E-4203-B3A8-71B1B82504C9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infopath/2007/PartnerControls"/>
    <ds:schemaRef ds:uri="f715757c-e831-4361-8361-42a9d2f78707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A30DC5C-6854-45AE-9901-8E9FC6FA9E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5757c-e831-4361-8361-42a9d2f787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BAFC76-0288-494C-8A7E-DCD7E55721E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6b6dd5b-f02f-441a-99a0-162ac5060bd2}" enabled="0" method="" siteId="{f6b6dd5b-f02f-441a-99a0-162ac5060bd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B</Company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ler Klagenberg</dc:creator>
  <cp:keywords/>
  <dc:description/>
  <cp:lastModifiedBy>Michelle Darci</cp:lastModifiedBy>
  <cp:revision>2</cp:revision>
  <dcterms:created xsi:type="dcterms:W3CDTF">2025-11-03T16:04:00Z</dcterms:created>
  <dcterms:modified xsi:type="dcterms:W3CDTF">2025-11-03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D0E3C2E17D54796F8C3DCFCC0A125</vt:lpwstr>
  </property>
  <property fmtid="{D5CDD505-2E9C-101B-9397-08002B2CF9AE}" pid="3" name="MediaServiceImageTags">
    <vt:lpwstr/>
  </property>
</Properties>
</file>